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44634A" w14:textId="0F9D3BC4" w:rsidR="00082E67" w:rsidRDefault="00082E67" w:rsidP="00E759C4">
      <w:pPr>
        <w:jc w:val="center"/>
        <w:rPr>
          <w:rFonts w:eastAsia="MS Mincho"/>
          <w:szCs w:val="28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2064" behindDoc="1" locked="0" layoutInCell="1" allowOverlap="1" wp14:anchorId="564C2888" wp14:editId="1E0A7AA3">
            <wp:simplePos x="0" y="0"/>
            <wp:positionH relativeFrom="column">
              <wp:posOffset>-2339316</wp:posOffset>
            </wp:positionH>
            <wp:positionV relativeFrom="paragraph">
              <wp:posOffset>-732742</wp:posOffset>
            </wp:positionV>
            <wp:extent cx="1513840" cy="1558014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COR LOGO RAW.jpg"/>
                    <pic:cNvPicPr/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6" t="7720" r="2286" b="21866"/>
                    <a:stretch/>
                  </pic:blipFill>
                  <pic:spPr bwMode="auto">
                    <a:xfrm>
                      <a:off x="0" y="0"/>
                      <a:ext cx="1513840" cy="1558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79193" w14:textId="310A03D2" w:rsidR="00E862B5" w:rsidRDefault="00E862B5" w:rsidP="00E759C4">
      <w:pPr>
        <w:jc w:val="center"/>
        <w:rPr>
          <w:rFonts w:eastAsia="MS Mincho"/>
          <w:szCs w:val="28"/>
        </w:rPr>
      </w:pPr>
    </w:p>
    <w:p w14:paraId="5F71F657" w14:textId="25DFDA92" w:rsidR="00082E67" w:rsidRDefault="00082E67" w:rsidP="00E759C4">
      <w:pPr>
        <w:jc w:val="center"/>
        <w:rPr>
          <w:rFonts w:eastAsia="MS Mincho"/>
          <w:szCs w:val="28"/>
        </w:rPr>
      </w:pPr>
    </w:p>
    <w:p w14:paraId="3CFD9EE1" w14:textId="77777777" w:rsidR="009A1AB6" w:rsidRPr="009A1AB6" w:rsidRDefault="009A1AB6" w:rsidP="009A1AB6">
      <w:pPr>
        <w:pStyle w:val="Heading1"/>
        <w:spacing w:before="240"/>
        <w:rPr>
          <w:sz w:val="10"/>
        </w:rPr>
      </w:pPr>
    </w:p>
    <w:p w14:paraId="68C4E930" w14:textId="77777777" w:rsidR="009A1AB6" w:rsidRPr="009A1AB6" w:rsidRDefault="009A1AB6" w:rsidP="009A1AB6">
      <w:pPr>
        <w:jc w:val="center"/>
        <w:rPr>
          <w:b/>
          <w:color w:val="00B0F0"/>
          <w:sz w:val="20"/>
        </w:rPr>
      </w:pPr>
      <w:r w:rsidRPr="009A1AB6">
        <w:rPr>
          <w:b/>
          <w:color w:val="00B0F0"/>
          <w:sz w:val="24"/>
        </w:rPr>
        <w:t>ASIA-PACIFIC CONSORTIUM OF RESEARCHERS AND EDUCATORS</w:t>
      </w:r>
    </w:p>
    <w:p w14:paraId="7CFB43FA" w14:textId="30DE5CCE" w:rsidR="008F5BA1" w:rsidRPr="00C24AF4" w:rsidRDefault="00C24AF4" w:rsidP="009A1AB6">
      <w:pPr>
        <w:pStyle w:val="Heading1"/>
        <w:rPr>
          <w:b/>
        </w:rPr>
      </w:pPr>
      <w:r w:rsidRPr="00C24AF4">
        <w:rPr>
          <w:b/>
        </w:rPr>
        <w:t xml:space="preserve">INDIVIDUAL </w:t>
      </w:r>
      <w:r w:rsidR="00590FFC" w:rsidRPr="00C24AF4">
        <w:rPr>
          <w:b/>
        </w:rPr>
        <w:t>MEMBERSHIP</w:t>
      </w:r>
      <w:r w:rsidR="008F5BA1" w:rsidRPr="00C24AF4">
        <w:rPr>
          <w:b/>
        </w:rPr>
        <w:t xml:space="preserve"> </w:t>
      </w:r>
      <w:r w:rsidR="00590FFC" w:rsidRPr="00C24AF4">
        <w:rPr>
          <w:b/>
        </w:rPr>
        <w:t>APPLICATION</w:t>
      </w:r>
      <w:r w:rsidR="008F5BA1" w:rsidRPr="00C24AF4">
        <w:rPr>
          <w:b/>
        </w:rPr>
        <w:t xml:space="preserve"> FORM</w:t>
      </w:r>
    </w:p>
    <w:p w14:paraId="796B5A90" w14:textId="77777777" w:rsidR="009A1AB6" w:rsidRPr="009A1AB6" w:rsidRDefault="009A1AB6" w:rsidP="009A1AB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1E0" w:firstRow="1" w:lastRow="1" w:firstColumn="1" w:lastColumn="1" w:noHBand="0" w:noVBand="0"/>
      </w:tblPr>
      <w:tblGrid>
        <w:gridCol w:w="2225"/>
        <w:gridCol w:w="1323"/>
        <w:gridCol w:w="2293"/>
        <w:gridCol w:w="1328"/>
        <w:gridCol w:w="853"/>
        <w:gridCol w:w="1072"/>
        <w:gridCol w:w="42"/>
        <w:gridCol w:w="1965"/>
      </w:tblGrid>
      <w:tr w:rsidR="00AC3925" w:rsidRPr="00EA4FFE" w14:paraId="61475B57" w14:textId="77777777" w:rsidTr="002D1EDD">
        <w:trPr>
          <w:cantSplit/>
          <w:trHeight w:val="217"/>
        </w:trPr>
        <w:tc>
          <w:tcPr>
            <w:tcW w:w="3613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58BEB0" w14:textId="709EF744" w:rsidR="000701A9" w:rsidRPr="00EA4FFE" w:rsidRDefault="00590FFC" w:rsidP="00590FFC">
            <w:pPr>
              <w:rPr>
                <w:b/>
                <w:color w:val="000000"/>
                <w:spacing w:val="-2"/>
                <w:sz w:val="16"/>
                <w:szCs w:val="18"/>
              </w:rPr>
            </w:pP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Pr="00B37A54">
              <w:t xml:space="preserve"> </w:t>
            </w:r>
            <w:r>
              <w:t>Renewal</w:t>
            </w:r>
            <w:r w:rsidRPr="00B37A54">
              <w:t xml:space="preserve">     </w:t>
            </w:r>
            <w:r>
              <w:t xml:space="preserve">                </w:t>
            </w:r>
            <w:r w:rsidRPr="00B37A54">
              <w:t xml:space="preserve">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Pr="00B37A54">
              <w:t xml:space="preserve"> </w:t>
            </w:r>
            <w:r>
              <w:t xml:space="preserve">New </w:t>
            </w:r>
            <w:r w:rsidRPr="00B37A54">
              <w:t xml:space="preserve">       </w:t>
            </w:r>
          </w:p>
        </w:tc>
        <w:tc>
          <w:tcPr>
            <w:tcW w:w="138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8216E" w14:textId="04E719B5" w:rsidR="00AC3925" w:rsidRPr="00EA4FFE" w:rsidRDefault="00AC3925" w:rsidP="00590FFC">
            <w:pPr>
              <w:rPr>
                <w:b/>
              </w:rPr>
            </w:pPr>
            <w:r w:rsidRPr="00EA4FFE">
              <w:rPr>
                <w:b/>
              </w:rPr>
              <w:t>Date:</w:t>
            </w:r>
            <w:r w:rsidR="008F5BA1" w:rsidRPr="00EA4FFE">
              <w:rPr>
                <w:b/>
              </w:rPr>
              <w:t xml:space="preserve"> </w:t>
            </w:r>
          </w:p>
        </w:tc>
      </w:tr>
      <w:tr w:rsidR="00590FFC" w:rsidRPr="00EA4FFE" w14:paraId="676E7DED" w14:textId="77777777" w:rsidTr="009A1AB6">
        <w:trPr>
          <w:cantSplit/>
          <w:trHeight w:val="55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B998D" w14:textId="375772DD" w:rsidR="00590FFC" w:rsidRPr="00EA4FFE" w:rsidRDefault="00590FFC" w:rsidP="00590FFC">
            <w:pPr>
              <w:rPr>
                <w:b/>
              </w:rPr>
            </w:pPr>
          </w:p>
        </w:tc>
      </w:tr>
      <w:tr w:rsidR="00F963F3" w:rsidRPr="00EA4FFE" w14:paraId="6E3D5209" w14:textId="77777777" w:rsidTr="004D2402">
        <w:trPr>
          <w:cantSplit/>
          <w:trHeight w:val="1180"/>
        </w:trPr>
        <w:tc>
          <w:tcPr>
            <w:tcW w:w="2631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8E3B9C" w14:textId="67C01AF1" w:rsidR="00590FFC" w:rsidRPr="00590FFC" w:rsidRDefault="00590FFC" w:rsidP="00590FFC">
            <w:pPr>
              <w:rPr>
                <w:sz w:val="16"/>
                <w:szCs w:val="16"/>
              </w:rPr>
            </w:pPr>
            <w:r w:rsidRPr="00590FFC">
              <w:rPr>
                <w:sz w:val="16"/>
                <w:szCs w:val="16"/>
              </w:rPr>
              <w:t xml:space="preserve">Payment Details: </w:t>
            </w:r>
            <w:r w:rsidRPr="00590FFC">
              <w:rPr>
                <w:sz w:val="16"/>
                <w:szCs w:val="16"/>
              </w:rPr>
              <w:tab/>
              <w:t xml:space="preserve">Membership fee </w:t>
            </w:r>
          </w:p>
          <w:p w14:paraId="5BF0686A" w14:textId="740B1FA8" w:rsidR="00590FFC" w:rsidRPr="00590FFC" w:rsidRDefault="00590FFC" w:rsidP="00590FFC">
            <w:pPr>
              <w:rPr>
                <w:sz w:val="16"/>
                <w:szCs w:val="16"/>
              </w:rPr>
            </w:pPr>
            <w:r w:rsidRPr="00590FFC">
              <w:rPr>
                <w:sz w:val="16"/>
                <w:szCs w:val="16"/>
              </w:rPr>
              <w:t xml:space="preserve"> </w:t>
            </w:r>
            <w:r w:rsidRPr="00590FFC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               $30 or PhP1</w:t>
            </w:r>
            <w:r w:rsidRPr="00590FFC">
              <w:rPr>
                <w:sz w:val="16"/>
                <w:szCs w:val="16"/>
              </w:rPr>
              <w:t>,000</w:t>
            </w:r>
            <w:r w:rsidR="004D2402">
              <w:rPr>
                <w:sz w:val="16"/>
                <w:szCs w:val="16"/>
              </w:rPr>
              <w:t xml:space="preserve"> (Valid for three (3) years</w:t>
            </w:r>
            <w:r w:rsidR="00255F01">
              <w:rPr>
                <w:sz w:val="16"/>
                <w:szCs w:val="16"/>
              </w:rPr>
              <w:t xml:space="preserve"> for new </w:t>
            </w:r>
            <w:r w:rsidR="009427F7">
              <w:rPr>
                <w:sz w:val="16"/>
                <w:szCs w:val="16"/>
              </w:rPr>
              <w:tab/>
            </w:r>
            <w:r w:rsidR="009427F7">
              <w:rPr>
                <w:sz w:val="16"/>
                <w:szCs w:val="16"/>
              </w:rPr>
              <w:tab/>
            </w:r>
            <w:r w:rsidR="009427F7">
              <w:rPr>
                <w:sz w:val="16"/>
                <w:szCs w:val="16"/>
              </w:rPr>
              <w:tab/>
            </w:r>
            <w:r w:rsidR="00255F01">
              <w:rPr>
                <w:sz w:val="16"/>
                <w:szCs w:val="16"/>
              </w:rPr>
              <w:t xml:space="preserve">member </w:t>
            </w:r>
            <w:r w:rsidR="009427F7">
              <w:rPr>
                <w:sz w:val="16"/>
                <w:szCs w:val="16"/>
              </w:rPr>
              <w:t>a</w:t>
            </w:r>
            <w:r w:rsidR="00255F01">
              <w:rPr>
                <w:sz w:val="16"/>
                <w:szCs w:val="16"/>
              </w:rPr>
              <w:t>nd two (2) years for renewal</w:t>
            </w:r>
            <w:r w:rsidR="004D2402">
              <w:rPr>
                <w:sz w:val="16"/>
                <w:szCs w:val="16"/>
              </w:rPr>
              <w:t>)</w:t>
            </w:r>
          </w:p>
          <w:p w14:paraId="47FE6F94" w14:textId="3B206D19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 of Bank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Banco de Oro</w:t>
            </w:r>
            <w:r w:rsidRPr="00590FFC">
              <w:rPr>
                <w:sz w:val="16"/>
                <w:szCs w:val="16"/>
              </w:rPr>
              <w:tab/>
            </w:r>
          </w:p>
          <w:p w14:paraId="070B5BCF" w14:textId="3E77AE34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dress: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Old Sta. Mesa – Albina Branch</w:t>
            </w:r>
            <w:r w:rsidRPr="00590FFC">
              <w:rPr>
                <w:sz w:val="16"/>
                <w:szCs w:val="16"/>
              </w:rPr>
              <w:tab/>
              <w:t xml:space="preserve"> </w:t>
            </w:r>
          </w:p>
          <w:p w14:paraId="44AEBDD3" w14:textId="1277CB34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ount Name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 xml:space="preserve">Asia-Pacific Consortium of Researchers and Educators, </w:t>
            </w:r>
            <w:r w:rsidR="009427F7">
              <w:rPr>
                <w:sz w:val="16"/>
                <w:szCs w:val="16"/>
              </w:rPr>
              <w:tab/>
            </w:r>
            <w:r w:rsidR="009427F7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>I</w:t>
            </w:r>
            <w:r w:rsidRPr="00590FFC">
              <w:rPr>
                <w:sz w:val="16"/>
                <w:szCs w:val="16"/>
              </w:rPr>
              <w:t>nc.</w:t>
            </w:r>
          </w:p>
          <w:p w14:paraId="7EB51BDE" w14:textId="50028C60" w:rsidR="00590FFC" w:rsidRPr="00590FFC" w:rsidRDefault="00590FFC" w:rsidP="00590F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ount Number:</w:t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Peso Savings Account No. 007090106605</w:t>
            </w:r>
          </w:p>
          <w:p w14:paraId="20B01EBA" w14:textId="77777777" w:rsidR="008F5BA1" w:rsidRDefault="00590FFC" w:rsidP="00590FFC">
            <w:pPr>
              <w:pStyle w:val="ListBullet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590FFC">
              <w:rPr>
                <w:sz w:val="16"/>
                <w:szCs w:val="16"/>
              </w:rPr>
              <w:t>Dollar Savings Account No. 107090098491</w:t>
            </w:r>
          </w:p>
          <w:p w14:paraId="5F11F41F" w14:textId="63F974CB" w:rsidR="00255F01" w:rsidRPr="00EA4FFE" w:rsidRDefault="00255F01" w:rsidP="00590FFC">
            <w:pPr>
              <w:pStyle w:val="ListBullet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SWIFT Code: </w:t>
            </w:r>
            <w:r w:rsidRPr="00255F01">
              <w:rPr>
                <w:sz w:val="16"/>
                <w:szCs w:val="16"/>
                <w:lang w:val="en-PH"/>
              </w:rPr>
              <w:t>BNORPHMM</w:t>
            </w:r>
          </w:p>
        </w:tc>
        <w:tc>
          <w:tcPr>
            <w:tcW w:w="2369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0CA355A" w14:textId="77777777" w:rsidR="00255F01" w:rsidRPr="00255F01" w:rsidRDefault="00255F01" w:rsidP="00255F01">
            <w:pPr>
              <w:pStyle w:val="ListBullet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 w:rsidRPr="00255F01">
              <w:rPr>
                <w:sz w:val="16"/>
                <w:szCs w:val="16"/>
              </w:rPr>
              <w:t>Country Secretariat:</w:t>
            </w:r>
          </w:p>
          <w:p w14:paraId="42F02B56" w14:textId="3B1C0D3E" w:rsidR="00255F01" w:rsidRPr="00255F01" w:rsidRDefault="00255F01" w:rsidP="00255F01">
            <w:pPr>
              <w:pStyle w:val="ListBullet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CoRE-Philippines</w:t>
            </w:r>
          </w:p>
          <w:p w14:paraId="12BB5F4E" w14:textId="099A967E" w:rsidR="00255F01" w:rsidRDefault="00255F01" w:rsidP="00255F01">
            <w:pPr>
              <w:pStyle w:val="ListBullet"/>
              <w:numPr>
                <w:ilvl w:val="0"/>
                <w:numId w:val="0"/>
              </w:numPr>
              <w:ind w:left="-17"/>
              <w:rPr>
                <w:sz w:val="16"/>
                <w:szCs w:val="16"/>
              </w:rPr>
            </w:pPr>
            <w:r w:rsidRPr="00255F01">
              <w:rPr>
                <w:sz w:val="16"/>
                <w:szCs w:val="16"/>
              </w:rPr>
              <w:t xml:space="preserve">RM </w:t>
            </w:r>
            <w:r>
              <w:rPr>
                <w:sz w:val="16"/>
                <w:szCs w:val="16"/>
              </w:rPr>
              <w:t>309, SCC Tower, CFA Compound, 4427 Old Sta. Mesa, 1016, Manila Philippines</w:t>
            </w:r>
          </w:p>
          <w:p w14:paraId="7BA9AC5D" w14:textId="77777777" w:rsidR="00255F01" w:rsidRPr="00255F01" w:rsidRDefault="00255F01" w:rsidP="00255F01">
            <w:pPr>
              <w:pStyle w:val="ListBullet"/>
              <w:ind w:left="-17"/>
              <w:rPr>
                <w:sz w:val="16"/>
                <w:szCs w:val="16"/>
                <w:lang w:val="en-US"/>
              </w:rPr>
            </w:pPr>
            <w:r w:rsidRPr="00255F01">
              <w:rPr>
                <w:sz w:val="16"/>
                <w:szCs w:val="16"/>
                <w:lang w:val="en-US"/>
              </w:rPr>
              <w:t>+63 (917) 547 7458; (02) 2540044</w:t>
            </w:r>
          </w:p>
          <w:p w14:paraId="5A1CA6EC" w14:textId="77777777" w:rsidR="00255F01" w:rsidRDefault="00255F01" w:rsidP="00255F01">
            <w:pPr>
              <w:pStyle w:val="ListBullet"/>
              <w:numPr>
                <w:ilvl w:val="0"/>
                <w:numId w:val="0"/>
              </w:numPr>
              <w:ind w:left="-17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Email: </w:t>
            </w:r>
            <w:hyperlink r:id="rId9" w:history="1">
              <w:r w:rsidRPr="00255F01">
                <w:rPr>
                  <w:rStyle w:val="Hyperlink"/>
                  <w:sz w:val="16"/>
                  <w:szCs w:val="16"/>
                  <w:lang w:val="en-US"/>
                </w:rPr>
                <w:t>apcoreincorporated@gmail.com</w:t>
              </w:r>
            </w:hyperlink>
          </w:p>
          <w:p w14:paraId="3A0BA693" w14:textId="0D349976" w:rsidR="00255F01" w:rsidRDefault="00255F01" w:rsidP="00255F01">
            <w:pPr>
              <w:pStyle w:val="ListBullet"/>
              <w:numPr>
                <w:ilvl w:val="0"/>
                <w:numId w:val="0"/>
              </w:numPr>
              <w:ind w:left="-17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 xml:space="preserve">Website: </w:t>
            </w:r>
            <w:hyperlink r:id="rId10" w:history="1">
              <w:r w:rsidRPr="00255F01">
                <w:rPr>
                  <w:rStyle w:val="Hyperlink"/>
                  <w:sz w:val="16"/>
                  <w:szCs w:val="16"/>
                  <w:lang w:val="en-US"/>
                </w:rPr>
                <w:t>www.apcore-inc.org</w:t>
              </w:r>
            </w:hyperlink>
          </w:p>
          <w:p w14:paraId="0A8C0E75" w14:textId="77777777" w:rsidR="00255F01" w:rsidRPr="00255F01" w:rsidRDefault="00255F01" w:rsidP="00255F01">
            <w:pPr>
              <w:pStyle w:val="ListBullet"/>
              <w:numPr>
                <w:ilvl w:val="0"/>
                <w:numId w:val="0"/>
              </w:numPr>
              <w:ind w:left="-17"/>
              <w:rPr>
                <w:sz w:val="16"/>
                <w:szCs w:val="16"/>
              </w:rPr>
            </w:pPr>
          </w:p>
          <w:p w14:paraId="20155A7E" w14:textId="235A7278" w:rsidR="008F5BA1" w:rsidRPr="00EA4FFE" w:rsidRDefault="008F5BA1" w:rsidP="00255F01">
            <w:pPr>
              <w:pStyle w:val="ListBullet"/>
              <w:numPr>
                <w:ilvl w:val="0"/>
                <w:numId w:val="0"/>
              </w:numPr>
              <w:ind w:left="360"/>
              <w:rPr>
                <w:sz w:val="16"/>
                <w:szCs w:val="16"/>
              </w:rPr>
            </w:pPr>
          </w:p>
        </w:tc>
      </w:tr>
      <w:tr w:rsidR="00ED4649" w:rsidRPr="00B37A54" w14:paraId="3019F665" w14:textId="77777777" w:rsidTr="009A1AB6">
        <w:trPr>
          <w:cantSplit/>
          <w:trHeight w:val="162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14:paraId="52696379" w14:textId="3A135833" w:rsidR="00ED4649" w:rsidRPr="00B37A54" w:rsidRDefault="00ED4649" w:rsidP="0099021A">
            <w:pPr>
              <w:pStyle w:val="Heading2"/>
              <w:rPr>
                <w:sz w:val="16"/>
                <w:szCs w:val="18"/>
              </w:rPr>
            </w:pPr>
            <w:r w:rsidRPr="00590FFC">
              <w:rPr>
                <w:color w:val="FFFFFF" w:themeColor="background1"/>
              </w:rPr>
              <w:t xml:space="preserve">Contact </w:t>
            </w:r>
            <w:r w:rsidR="00B37A54" w:rsidRPr="00590FFC">
              <w:rPr>
                <w:color w:val="FFFFFF" w:themeColor="background1"/>
              </w:rPr>
              <w:t>details</w:t>
            </w:r>
          </w:p>
        </w:tc>
      </w:tr>
      <w:tr w:rsidR="00921081" w:rsidRPr="00B37A54" w14:paraId="73DEDCD3" w14:textId="77777777" w:rsidTr="004D2402">
        <w:trPr>
          <w:cantSplit/>
        </w:trPr>
        <w:tc>
          <w:tcPr>
            <w:tcW w:w="2631" w:type="pct"/>
            <w:gridSpan w:val="3"/>
            <w:vAlign w:val="center"/>
          </w:tcPr>
          <w:p w14:paraId="6F0E4792" w14:textId="4F486F9A" w:rsidR="00921081" w:rsidRPr="00B37A54" w:rsidRDefault="005D0D4B" w:rsidP="000D5047"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D65AA"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="00BD65AA" w:rsidRPr="00B37A54">
              <w:t xml:space="preserve"> </w:t>
            </w:r>
            <w:r w:rsidR="000D5047">
              <w:t>Inst.</w:t>
            </w:r>
            <w:r w:rsidR="00BD65AA" w:rsidRPr="00B37A54">
              <w:t xml:space="preserve">  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0D5047">
              <w:t>Asst. Prof.</w:t>
            </w:r>
            <w:r w:rsidR="00BD65AA" w:rsidRPr="00B37A54">
              <w:t xml:space="preserve">     </w:t>
            </w:r>
            <w:r w:rsidR="00921081" w:rsidRPr="00B37A54">
              <w:t xml:space="preserve">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0D5047">
              <w:t>Assoc. Prof.</w:t>
            </w:r>
            <w:r w:rsidR="00BD65AA" w:rsidRPr="00B37A54">
              <w:t xml:space="preserve"> 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BD65AA" w:rsidRPr="00B37A54">
              <w:t xml:space="preserve"> </w:t>
            </w:r>
            <w:r w:rsidR="00921081" w:rsidRPr="00B37A54">
              <w:t xml:space="preserve">Dr </w:t>
            </w:r>
            <w:r w:rsidR="00BD65AA" w:rsidRPr="00B37A54">
              <w:t xml:space="preserve">     </w:t>
            </w:r>
            <w:r w:rsidRPr="00B37A5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407EF" w:rsidRPr="00B37A54">
              <w:instrText xml:space="preserve"> FORMCHECKBOX </w:instrText>
            </w:r>
            <w:r w:rsidR="00FF1882">
              <w:fldChar w:fldCharType="separate"/>
            </w:r>
            <w:r w:rsidRPr="00B37A54">
              <w:fldChar w:fldCharType="end"/>
            </w:r>
            <w:r w:rsidR="001407EF" w:rsidRPr="00B37A54">
              <w:t xml:space="preserve"> </w:t>
            </w:r>
            <w:r w:rsidR="00921081" w:rsidRPr="00B37A54">
              <w:t xml:space="preserve">Prof. </w:t>
            </w:r>
          </w:p>
        </w:tc>
        <w:tc>
          <w:tcPr>
            <w:tcW w:w="982" w:type="pct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11DCA5CD" w14:textId="77777777" w:rsidR="00921081" w:rsidRPr="00B37A54" w:rsidRDefault="00921081" w:rsidP="000D5047">
            <w:r w:rsidRPr="00B37A54">
              <w:t>Other (please specify)</w:t>
            </w:r>
          </w:p>
        </w:tc>
        <w:tc>
          <w:tcPr>
            <w:tcW w:w="1387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D16364" w14:textId="76B412C8" w:rsidR="00921081" w:rsidRPr="00B37A54" w:rsidRDefault="00921081" w:rsidP="000D5047"/>
        </w:tc>
      </w:tr>
      <w:tr w:rsidR="002D1EDD" w:rsidRPr="00B37A54" w14:paraId="3E4E698A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8144" w14:textId="7BE4B0C0" w:rsidR="002D1EDD" w:rsidRPr="00B37A54" w:rsidRDefault="002D1EDD" w:rsidP="000D5047">
            <w:r w:rsidRPr="00B37A54">
              <w:t xml:space="preserve">Last </w:t>
            </w:r>
            <w:r>
              <w:t>N</w:t>
            </w:r>
            <w:r w:rsidRPr="00B37A54">
              <w:t>ame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D5DC" w14:textId="4DD18707" w:rsidR="002D1EDD" w:rsidRPr="00B37A54" w:rsidRDefault="002D1EDD" w:rsidP="000D5047"/>
        </w:tc>
        <w:tc>
          <w:tcPr>
            <w:tcW w:w="1033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922FB0" w14:textId="53BA7F89" w:rsidR="002D1EDD" w:rsidRPr="00B37A54" w:rsidRDefault="002D1EDD" w:rsidP="000D5047">
            <w:r w:rsidRPr="00B37A54">
              <w:t xml:space="preserve">First </w:t>
            </w:r>
            <w:r>
              <w:t>N</w:t>
            </w:r>
            <w:r w:rsidRPr="00B37A54">
              <w:t>ame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52E60B06" w14:textId="293787A7" w:rsidR="002D1EDD" w:rsidRPr="00B37A54" w:rsidRDefault="002D1EDD" w:rsidP="000D5047"/>
        </w:tc>
        <w:tc>
          <w:tcPr>
            <w:tcW w:w="886" w:type="pct"/>
            <w:gridSpan w:val="3"/>
            <w:shd w:val="clear" w:color="auto" w:fill="auto"/>
            <w:vAlign w:val="center"/>
          </w:tcPr>
          <w:p w14:paraId="3A0BD122" w14:textId="7262E8B4" w:rsidR="002D1EDD" w:rsidRPr="00B37A54" w:rsidRDefault="002D1EDD" w:rsidP="000D5047">
            <w:r>
              <w:t>Middle Initial</w:t>
            </w:r>
          </w:p>
        </w:tc>
        <w:tc>
          <w:tcPr>
            <w:tcW w:w="885" w:type="pct"/>
            <w:shd w:val="clear" w:color="auto" w:fill="auto"/>
            <w:vAlign w:val="center"/>
          </w:tcPr>
          <w:p w14:paraId="783C59D0" w14:textId="5A138616" w:rsidR="002D1EDD" w:rsidRPr="00B37A54" w:rsidRDefault="002D1EDD" w:rsidP="000D5047"/>
        </w:tc>
      </w:tr>
      <w:tr w:rsidR="009C1328" w:rsidRPr="00B37A54" w14:paraId="23B82A77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990A" w14:textId="0850F9C2" w:rsidR="009C1328" w:rsidRPr="00B37A54" w:rsidRDefault="000D5047" w:rsidP="000D5047">
            <w:r>
              <w:t>Date of Birth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830088" w14:textId="7A35FB58" w:rsidR="009C1328" w:rsidRPr="00B37A54" w:rsidRDefault="009C1328" w:rsidP="000D5047"/>
        </w:tc>
      </w:tr>
      <w:tr w:rsidR="00921081" w:rsidRPr="00B37A54" w14:paraId="5D366E7C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CE86" w14:textId="30355029" w:rsidR="00921081" w:rsidRPr="00B37A54" w:rsidRDefault="000D5047" w:rsidP="000D5047">
            <w:r>
              <w:t>Citizenship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9CECD4" w14:textId="03F85D14" w:rsidR="00921081" w:rsidRPr="00B37A54" w:rsidRDefault="00921081" w:rsidP="000D5047"/>
        </w:tc>
      </w:tr>
      <w:tr w:rsidR="00921081" w:rsidRPr="00B37A54" w14:paraId="25D32F01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735A" w14:textId="77777777" w:rsidR="00921081" w:rsidRPr="00B37A54" w:rsidRDefault="00921081" w:rsidP="000D5047">
            <w:r w:rsidRPr="00B37A54">
              <w:t>Address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0AF12E" w14:textId="6A17705A" w:rsidR="00921081" w:rsidRPr="00B37A54" w:rsidRDefault="00921081" w:rsidP="000D5047"/>
        </w:tc>
      </w:tr>
      <w:tr w:rsidR="00AC3925" w:rsidRPr="00B37A54" w14:paraId="1EF7801A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F032B" w14:textId="429A1919" w:rsidR="00921081" w:rsidRPr="00B37A54" w:rsidRDefault="000D5047" w:rsidP="000D5047">
            <w:r>
              <w:t>Province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E95F3E" w14:textId="203E0D5B" w:rsidR="00921081" w:rsidRPr="00B37A54" w:rsidRDefault="00921081" w:rsidP="000D5047"/>
        </w:tc>
      </w:tr>
      <w:tr w:rsidR="00F963F3" w:rsidRPr="00B37A54" w14:paraId="2E971138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A303A" w14:textId="7D82E745" w:rsidR="00921081" w:rsidRPr="00B37A54" w:rsidRDefault="000D5047" w:rsidP="000D5047">
            <w:r>
              <w:t>Country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18DF2F" w14:textId="07931BAD" w:rsidR="00921081" w:rsidRPr="00B37A54" w:rsidRDefault="00921081" w:rsidP="000D5047"/>
        </w:tc>
        <w:tc>
          <w:tcPr>
            <w:tcW w:w="1033" w:type="pct"/>
            <w:shd w:val="clear" w:color="auto" w:fill="auto"/>
            <w:vAlign w:val="center"/>
          </w:tcPr>
          <w:p w14:paraId="7936FE2A" w14:textId="1D036ADE" w:rsidR="00921081" w:rsidRPr="00B37A54" w:rsidRDefault="000D5047" w:rsidP="000D5047">
            <w:r>
              <w:t>Region</w:t>
            </w:r>
          </w:p>
        </w:tc>
        <w:tc>
          <w:tcPr>
            <w:tcW w:w="982" w:type="pct"/>
            <w:gridSpan w:val="2"/>
            <w:shd w:val="clear" w:color="auto" w:fill="auto"/>
            <w:vAlign w:val="center"/>
          </w:tcPr>
          <w:p w14:paraId="4DC18745" w14:textId="2F0D8CD6" w:rsidR="00921081" w:rsidRPr="00B37A54" w:rsidRDefault="00921081" w:rsidP="000D5047"/>
        </w:tc>
        <w:tc>
          <w:tcPr>
            <w:tcW w:w="483" w:type="pct"/>
            <w:shd w:val="clear" w:color="auto" w:fill="auto"/>
            <w:vAlign w:val="center"/>
          </w:tcPr>
          <w:p w14:paraId="146F3F35" w14:textId="7DF2FA83" w:rsidR="00921081" w:rsidRPr="00B37A54" w:rsidRDefault="009A1AB6" w:rsidP="009A1AB6">
            <w:r>
              <w:t>Post</w:t>
            </w:r>
            <w:r w:rsidR="00921081" w:rsidRPr="00B37A54">
              <w:t>code</w:t>
            </w:r>
          </w:p>
        </w:tc>
        <w:tc>
          <w:tcPr>
            <w:tcW w:w="904" w:type="pct"/>
            <w:gridSpan w:val="2"/>
            <w:shd w:val="clear" w:color="auto" w:fill="auto"/>
            <w:vAlign w:val="center"/>
          </w:tcPr>
          <w:p w14:paraId="0AD87F44" w14:textId="20055D9B" w:rsidR="00921081" w:rsidRPr="00B37A54" w:rsidRDefault="00921081" w:rsidP="000D5047"/>
        </w:tc>
      </w:tr>
      <w:tr w:rsidR="00F963F3" w:rsidRPr="00B37A54" w14:paraId="0D60513F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700D" w14:textId="77777777" w:rsidR="007D2109" w:rsidRPr="00B37A54" w:rsidRDefault="007D2109" w:rsidP="000D5047">
            <w:r w:rsidRPr="00B37A54">
              <w:t xml:space="preserve">Work </w:t>
            </w:r>
            <w:r w:rsidR="008F5BA1" w:rsidRPr="00B37A54">
              <w:t>phone</w:t>
            </w:r>
          </w:p>
        </w:tc>
        <w:tc>
          <w:tcPr>
            <w:tcW w:w="59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E39357" w14:textId="071D75A6" w:rsidR="007D2109" w:rsidRPr="00B37A54" w:rsidRDefault="007D2109" w:rsidP="000D5047"/>
        </w:tc>
        <w:tc>
          <w:tcPr>
            <w:tcW w:w="1033" w:type="pct"/>
            <w:shd w:val="clear" w:color="auto" w:fill="auto"/>
            <w:vAlign w:val="center"/>
          </w:tcPr>
          <w:p w14:paraId="09984ABF" w14:textId="77777777" w:rsidR="007D2109" w:rsidRPr="00B37A54" w:rsidRDefault="007D2109" w:rsidP="000D5047">
            <w:r w:rsidRPr="00B37A54">
              <w:t xml:space="preserve">Work </w:t>
            </w:r>
            <w:r w:rsidR="008F5BA1" w:rsidRPr="00B37A54">
              <w:t>fax</w:t>
            </w:r>
          </w:p>
        </w:tc>
        <w:tc>
          <w:tcPr>
            <w:tcW w:w="982" w:type="pct"/>
            <w:gridSpan w:val="2"/>
            <w:shd w:val="clear" w:color="auto" w:fill="auto"/>
            <w:vAlign w:val="center"/>
          </w:tcPr>
          <w:p w14:paraId="32784892" w14:textId="0ABD6CD8" w:rsidR="007D2109" w:rsidRPr="00B37A54" w:rsidRDefault="007D2109" w:rsidP="000D5047"/>
        </w:tc>
        <w:tc>
          <w:tcPr>
            <w:tcW w:w="483" w:type="pct"/>
            <w:shd w:val="clear" w:color="auto" w:fill="auto"/>
            <w:vAlign w:val="center"/>
          </w:tcPr>
          <w:p w14:paraId="4B84D1F2" w14:textId="77777777" w:rsidR="007D2109" w:rsidRPr="00B37A54" w:rsidRDefault="008F5BA1" w:rsidP="000D5047">
            <w:r>
              <w:t>Mobile</w:t>
            </w:r>
          </w:p>
        </w:tc>
        <w:tc>
          <w:tcPr>
            <w:tcW w:w="904" w:type="pct"/>
            <w:gridSpan w:val="2"/>
            <w:shd w:val="clear" w:color="auto" w:fill="auto"/>
            <w:vAlign w:val="center"/>
          </w:tcPr>
          <w:p w14:paraId="417700A3" w14:textId="21EF4771" w:rsidR="007D2109" w:rsidRPr="00B37A54" w:rsidRDefault="007D2109" w:rsidP="000D5047"/>
        </w:tc>
      </w:tr>
      <w:tr w:rsidR="00921081" w:rsidRPr="00B37A54" w14:paraId="49A62A73" w14:textId="77777777" w:rsidTr="004D2402">
        <w:trPr>
          <w:cantSplit/>
        </w:trPr>
        <w:tc>
          <w:tcPr>
            <w:tcW w:w="10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A42B" w14:textId="77777777" w:rsidR="00921081" w:rsidRPr="00B37A54" w:rsidRDefault="00921081" w:rsidP="000D5047">
            <w:r w:rsidRPr="00B37A54">
              <w:t>Email</w:t>
            </w:r>
          </w:p>
        </w:tc>
        <w:tc>
          <w:tcPr>
            <w:tcW w:w="3998" w:type="pct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9BBEDFF" w14:textId="10372831" w:rsidR="00921081" w:rsidRPr="00B37A54" w:rsidRDefault="00921081" w:rsidP="000D5047"/>
        </w:tc>
      </w:tr>
    </w:tbl>
    <w:p w14:paraId="06B75D51" w14:textId="77777777" w:rsidR="002F414D" w:rsidRPr="00B37A54" w:rsidRDefault="002F414D" w:rsidP="00470A5E"/>
    <w:tbl>
      <w:tblPr>
        <w:tblStyle w:val="TableGrid"/>
        <w:tblW w:w="4976" w:type="pct"/>
        <w:tblInd w:w="38" w:type="dxa"/>
        <w:tblLook w:val="04A0" w:firstRow="1" w:lastRow="0" w:firstColumn="1" w:lastColumn="0" w:noHBand="0" w:noVBand="1"/>
      </w:tblPr>
      <w:tblGrid>
        <w:gridCol w:w="2189"/>
        <w:gridCol w:w="1307"/>
        <w:gridCol w:w="2306"/>
        <w:gridCol w:w="1513"/>
        <w:gridCol w:w="1745"/>
        <w:gridCol w:w="1983"/>
      </w:tblGrid>
      <w:tr w:rsidR="00186C61" w:rsidRPr="00B37A54" w14:paraId="29416D9F" w14:textId="77777777" w:rsidTr="004D2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6"/>
            <w:shd w:val="clear" w:color="auto" w:fill="00B0F0"/>
          </w:tcPr>
          <w:p w14:paraId="4383903E" w14:textId="30B00D5C" w:rsidR="00186C61" w:rsidRPr="00B37A54" w:rsidRDefault="000D5047" w:rsidP="00EA4FFE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Employment Information</w:t>
            </w:r>
          </w:p>
        </w:tc>
      </w:tr>
      <w:tr w:rsidR="00082E67" w:rsidRPr="00B37A54" w14:paraId="422A026A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4E173119" w14:textId="5B2821DE" w:rsidR="00082E67" w:rsidRPr="00B37A54" w:rsidRDefault="00082E67" w:rsidP="000D5047">
            <w:pPr>
              <w:pStyle w:val="Listhi"/>
            </w:pPr>
            <w:r>
              <w:t>Current Employer</w:t>
            </w:r>
          </w:p>
        </w:tc>
        <w:tc>
          <w:tcPr>
            <w:tcW w:w="4009" w:type="pct"/>
            <w:gridSpan w:val="5"/>
            <w:vAlign w:val="center"/>
          </w:tcPr>
          <w:p w14:paraId="632FF72A" w14:textId="02D2EF09" w:rsidR="00082E67" w:rsidRPr="00B37A54" w:rsidRDefault="00082E67" w:rsidP="000D5047">
            <w:pPr>
              <w:pStyle w:val="Listhi"/>
            </w:pPr>
          </w:p>
        </w:tc>
      </w:tr>
      <w:tr w:rsidR="00C2417A" w:rsidRPr="00B37A54" w14:paraId="410FA11C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60AB7585" w14:textId="39D7F440" w:rsidR="00082E67" w:rsidRPr="00B37A54" w:rsidRDefault="00082E67" w:rsidP="000D5047">
            <w:pPr>
              <w:pStyle w:val="Listhi"/>
            </w:pPr>
            <w:r>
              <w:t>Employer Address</w:t>
            </w:r>
          </w:p>
        </w:tc>
        <w:tc>
          <w:tcPr>
            <w:tcW w:w="2321" w:type="pct"/>
            <w:gridSpan w:val="3"/>
            <w:vAlign w:val="center"/>
          </w:tcPr>
          <w:p w14:paraId="28288F56" w14:textId="77777777" w:rsidR="00082E67" w:rsidRPr="00B37A54" w:rsidRDefault="00082E67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3B817C02" w14:textId="77777777" w:rsidR="00082E67" w:rsidRPr="00B37A54" w:rsidRDefault="00082E67" w:rsidP="000D5047">
            <w:pPr>
              <w:pStyle w:val="Listhi"/>
            </w:pPr>
            <w:r>
              <w:t>Years in Service</w:t>
            </w:r>
          </w:p>
        </w:tc>
        <w:tc>
          <w:tcPr>
            <w:tcW w:w="898" w:type="pct"/>
            <w:vAlign w:val="center"/>
          </w:tcPr>
          <w:p w14:paraId="1F34A0F5" w14:textId="1C35155E" w:rsidR="00082E67" w:rsidRPr="00B37A54" w:rsidRDefault="00082E67" w:rsidP="000D5047">
            <w:pPr>
              <w:pStyle w:val="Listhi"/>
            </w:pPr>
          </w:p>
        </w:tc>
      </w:tr>
      <w:tr w:rsidR="00C2417A" w:rsidRPr="00B37A54" w14:paraId="347F876E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013BBD0D" w14:textId="114A367E" w:rsidR="00C2417A" w:rsidRPr="00B37A54" w:rsidRDefault="00C2417A" w:rsidP="000D5047">
            <w:pPr>
              <w:pStyle w:val="Listhi"/>
            </w:pPr>
            <w:r>
              <w:t>Phone No.</w:t>
            </w:r>
          </w:p>
        </w:tc>
        <w:tc>
          <w:tcPr>
            <w:tcW w:w="592" w:type="pct"/>
            <w:vAlign w:val="center"/>
          </w:tcPr>
          <w:p w14:paraId="6BD03978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2E398EB5" w14:textId="67192F93" w:rsidR="00C2417A" w:rsidRPr="00B37A54" w:rsidRDefault="00C2417A" w:rsidP="000D5047">
            <w:pPr>
              <w:pStyle w:val="Listhi"/>
            </w:pPr>
            <w:r>
              <w:t>Email</w:t>
            </w:r>
          </w:p>
        </w:tc>
        <w:tc>
          <w:tcPr>
            <w:tcW w:w="685" w:type="pct"/>
            <w:vAlign w:val="center"/>
          </w:tcPr>
          <w:p w14:paraId="71247A29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1F6F70E1" w14:textId="4C431642" w:rsidR="00C2417A" w:rsidRPr="00B37A54" w:rsidRDefault="00C2417A" w:rsidP="000D5047">
            <w:pPr>
              <w:pStyle w:val="Listhi"/>
            </w:pPr>
            <w:r>
              <w:t>Fax</w:t>
            </w:r>
          </w:p>
        </w:tc>
        <w:tc>
          <w:tcPr>
            <w:tcW w:w="898" w:type="pct"/>
            <w:vAlign w:val="center"/>
          </w:tcPr>
          <w:p w14:paraId="46909A62" w14:textId="48F1D9C2" w:rsidR="00C2417A" w:rsidRPr="00B37A54" w:rsidRDefault="00C2417A" w:rsidP="000D5047">
            <w:pPr>
              <w:pStyle w:val="Listhi"/>
            </w:pPr>
          </w:p>
        </w:tc>
      </w:tr>
      <w:tr w:rsidR="00C2417A" w:rsidRPr="00B37A54" w14:paraId="07B43975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1678C2A6" w14:textId="280D049D" w:rsidR="00C2417A" w:rsidRDefault="00C2417A" w:rsidP="000D5047">
            <w:pPr>
              <w:pStyle w:val="Listhi"/>
            </w:pPr>
            <w:r>
              <w:t>City</w:t>
            </w:r>
          </w:p>
        </w:tc>
        <w:tc>
          <w:tcPr>
            <w:tcW w:w="592" w:type="pct"/>
            <w:vAlign w:val="center"/>
          </w:tcPr>
          <w:p w14:paraId="31D01F2A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18486554" w14:textId="44E1DC0B" w:rsidR="00C2417A" w:rsidRDefault="00C2417A" w:rsidP="000D5047">
            <w:pPr>
              <w:pStyle w:val="Listhi"/>
            </w:pPr>
            <w:r>
              <w:t>Province</w:t>
            </w:r>
            <w:r w:rsidR="009A1AB6">
              <w:t>/State</w:t>
            </w:r>
          </w:p>
        </w:tc>
        <w:tc>
          <w:tcPr>
            <w:tcW w:w="685" w:type="pct"/>
            <w:vAlign w:val="center"/>
          </w:tcPr>
          <w:p w14:paraId="2C63FD8A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13026F8D" w14:textId="0B9DEEE1" w:rsidR="00C2417A" w:rsidRDefault="009A1AB6" w:rsidP="009A1AB6">
            <w:pPr>
              <w:pStyle w:val="Listhi"/>
            </w:pPr>
            <w:r>
              <w:t>Postc</w:t>
            </w:r>
            <w:r w:rsidR="00C2417A">
              <w:t>ode</w:t>
            </w:r>
          </w:p>
        </w:tc>
        <w:tc>
          <w:tcPr>
            <w:tcW w:w="898" w:type="pct"/>
            <w:vAlign w:val="center"/>
          </w:tcPr>
          <w:p w14:paraId="5F7E3496" w14:textId="77777777" w:rsidR="00C2417A" w:rsidRPr="00B37A54" w:rsidRDefault="00C2417A" w:rsidP="000D5047">
            <w:pPr>
              <w:pStyle w:val="Listhi"/>
            </w:pPr>
          </w:p>
        </w:tc>
      </w:tr>
      <w:tr w:rsidR="00C2417A" w:rsidRPr="00B37A54" w14:paraId="155AD8F6" w14:textId="77777777" w:rsidTr="004D2402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991" w:type="pct"/>
            <w:vAlign w:val="center"/>
          </w:tcPr>
          <w:p w14:paraId="36A594E6" w14:textId="5942053F" w:rsidR="00C2417A" w:rsidRDefault="00C2417A" w:rsidP="000D5047">
            <w:pPr>
              <w:pStyle w:val="Listhi"/>
            </w:pPr>
            <w:r>
              <w:t>Position</w:t>
            </w:r>
          </w:p>
        </w:tc>
        <w:tc>
          <w:tcPr>
            <w:tcW w:w="592" w:type="pct"/>
            <w:vAlign w:val="center"/>
          </w:tcPr>
          <w:p w14:paraId="094E0104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1044" w:type="pct"/>
            <w:vAlign w:val="center"/>
          </w:tcPr>
          <w:p w14:paraId="1089B88B" w14:textId="54D01E59" w:rsidR="00C2417A" w:rsidRDefault="00C2417A" w:rsidP="000D5047">
            <w:pPr>
              <w:pStyle w:val="Listhi"/>
            </w:pPr>
            <w:r>
              <w:t>Academic Rank</w:t>
            </w:r>
          </w:p>
        </w:tc>
        <w:tc>
          <w:tcPr>
            <w:tcW w:w="685" w:type="pct"/>
            <w:vAlign w:val="center"/>
          </w:tcPr>
          <w:p w14:paraId="0E7967EB" w14:textId="77777777" w:rsidR="00C2417A" w:rsidRPr="00B37A54" w:rsidRDefault="00C2417A" w:rsidP="000D5047">
            <w:pPr>
              <w:pStyle w:val="Listhi"/>
            </w:pPr>
          </w:p>
        </w:tc>
        <w:tc>
          <w:tcPr>
            <w:tcW w:w="790" w:type="pct"/>
            <w:vAlign w:val="center"/>
          </w:tcPr>
          <w:p w14:paraId="6294576B" w14:textId="0F5DB85A" w:rsidR="00C2417A" w:rsidRDefault="00C2417A" w:rsidP="000D5047">
            <w:pPr>
              <w:pStyle w:val="Listhi"/>
            </w:pPr>
          </w:p>
        </w:tc>
        <w:tc>
          <w:tcPr>
            <w:tcW w:w="898" w:type="pct"/>
            <w:vAlign w:val="center"/>
          </w:tcPr>
          <w:p w14:paraId="6FEA94C9" w14:textId="77777777" w:rsidR="00C2417A" w:rsidRPr="00B37A54" w:rsidRDefault="00C2417A" w:rsidP="000D5047">
            <w:pPr>
              <w:pStyle w:val="Listhi"/>
            </w:pPr>
          </w:p>
        </w:tc>
      </w:tr>
    </w:tbl>
    <w:p w14:paraId="0B12A53E" w14:textId="77777777" w:rsidR="00186C61" w:rsidRPr="00B37A54" w:rsidRDefault="00186C61" w:rsidP="00470A5E"/>
    <w:tbl>
      <w:tblPr>
        <w:tblStyle w:val="TableGrid"/>
        <w:tblW w:w="4957" w:type="pct"/>
        <w:tblInd w:w="85" w:type="dxa"/>
        <w:tblLook w:val="04A0" w:firstRow="1" w:lastRow="0" w:firstColumn="1" w:lastColumn="0" w:noHBand="0" w:noVBand="1"/>
      </w:tblPr>
      <w:tblGrid>
        <w:gridCol w:w="2143"/>
        <w:gridCol w:w="3615"/>
        <w:gridCol w:w="3258"/>
        <w:gridCol w:w="1985"/>
      </w:tblGrid>
      <w:tr w:rsidR="00817F80" w:rsidRPr="00B37A54" w14:paraId="4F3D2CE7" w14:textId="77777777" w:rsidTr="004D2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4"/>
            <w:shd w:val="clear" w:color="auto" w:fill="00B0F0"/>
          </w:tcPr>
          <w:p w14:paraId="45AE6A9F" w14:textId="651186DA" w:rsidR="00817F80" w:rsidRPr="00875E1A" w:rsidRDefault="00C2417A" w:rsidP="0099021A">
            <w:pPr>
              <w:pStyle w:val="Heading2"/>
              <w:outlineLvl w:val="1"/>
              <w:rPr>
                <w:szCs w:val="22"/>
              </w:rPr>
            </w:pPr>
            <w:r w:rsidRPr="00C2417A">
              <w:rPr>
                <w:color w:val="FFFFFF" w:themeColor="background1"/>
              </w:rPr>
              <w:t>Educational Background</w:t>
            </w:r>
          </w:p>
        </w:tc>
      </w:tr>
      <w:tr w:rsidR="00E862B5" w:rsidRPr="00875E1A" w14:paraId="5C871FD5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617" w:type="pct"/>
            <w:gridSpan w:val="2"/>
            <w:vAlign w:val="center"/>
          </w:tcPr>
          <w:p w14:paraId="78F07D45" w14:textId="5B452F6D" w:rsidR="00C2417A" w:rsidRPr="00875E1A" w:rsidRDefault="00C2417A" w:rsidP="00C2417A">
            <w:pPr>
              <w:pStyle w:val="Listhi"/>
              <w:jc w:val="center"/>
            </w:pPr>
          </w:p>
        </w:tc>
        <w:tc>
          <w:tcPr>
            <w:tcW w:w="1481" w:type="pct"/>
            <w:vAlign w:val="center"/>
          </w:tcPr>
          <w:p w14:paraId="3D02BAB9" w14:textId="2F92A04F" w:rsidR="00C2417A" w:rsidRPr="00875E1A" w:rsidRDefault="00C2417A" w:rsidP="00C2417A">
            <w:pPr>
              <w:pStyle w:val="Listhi"/>
              <w:jc w:val="center"/>
            </w:pPr>
            <w:r>
              <w:t>Institution</w:t>
            </w:r>
          </w:p>
        </w:tc>
        <w:tc>
          <w:tcPr>
            <w:tcW w:w="902" w:type="pct"/>
            <w:vAlign w:val="center"/>
          </w:tcPr>
          <w:p w14:paraId="3113B803" w14:textId="036A3591" w:rsidR="00C2417A" w:rsidRPr="00875E1A" w:rsidRDefault="00C2417A" w:rsidP="00C2417A">
            <w:pPr>
              <w:pStyle w:val="Listhi"/>
              <w:jc w:val="center"/>
            </w:pPr>
            <w:r>
              <w:t>Year</w:t>
            </w:r>
            <w:r w:rsidR="00E7461C">
              <w:t xml:space="preserve"> Graduated</w:t>
            </w:r>
          </w:p>
        </w:tc>
      </w:tr>
      <w:tr w:rsidR="00C2417A" w:rsidRPr="00875E1A" w14:paraId="68F0C139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3"/>
        </w:trPr>
        <w:tc>
          <w:tcPr>
            <w:tcW w:w="974" w:type="pct"/>
          </w:tcPr>
          <w:p w14:paraId="5265E9BC" w14:textId="17475D13" w:rsidR="00C2417A" w:rsidRPr="00875E1A" w:rsidRDefault="00C2417A" w:rsidP="00875E1A">
            <w:pPr>
              <w:pStyle w:val="Listhi"/>
            </w:pPr>
            <w:r>
              <w:t>Post Graduate Degree</w:t>
            </w:r>
          </w:p>
        </w:tc>
        <w:tc>
          <w:tcPr>
            <w:tcW w:w="1643" w:type="pct"/>
          </w:tcPr>
          <w:p w14:paraId="2AC4BA20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172F93D7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24F1BD1D" w14:textId="03D9B79E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631B8562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44A11648" w14:textId="79587FDC" w:rsidR="00C2417A" w:rsidRPr="00875E1A" w:rsidRDefault="00C2417A" w:rsidP="00875E1A">
            <w:pPr>
              <w:pStyle w:val="Listhi"/>
            </w:pPr>
            <w:r>
              <w:t>Doctoral Degree</w:t>
            </w:r>
          </w:p>
        </w:tc>
        <w:tc>
          <w:tcPr>
            <w:tcW w:w="1643" w:type="pct"/>
          </w:tcPr>
          <w:p w14:paraId="72E0A298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26B4DEF2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666245C5" w14:textId="1787825E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6AF867EA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7E8485E3" w14:textId="33CD6432" w:rsidR="00C2417A" w:rsidRPr="00875E1A" w:rsidRDefault="00C2417A" w:rsidP="00875E1A">
            <w:pPr>
              <w:pStyle w:val="Listhi"/>
            </w:pPr>
            <w:r>
              <w:t>Master’s Degree</w:t>
            </w:r>
          </w:p>
        </w:tc>
        <w:tc>
          <w:tcPr>
            <w:tcW w:w="1643" w:type="pct"/>
          </w:tcPr>
          <w:p w14:paraId="3D115C7A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414BE470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31D8F33E" w14:textId="08CB68EA" w:rsidR="00C2417A" w:rsidRPr="00875E1A" w:rsidRDefault="00C2417A" w:rsidP="00875E1A">
            <w:pPr>
              <w:pStyle w:val="Listhi"/>
            </w:pPr>
          </w:p>
        </w:tc>
      </w:tr>
      <w:tr w:rsidR="00C2417A" w:rsidRPr="00875E1A" w14:paraId="54E07AEC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220"/>
        </w:trPr>
        <w:tc>
          <w:tcPr>
            <w:tcW w:w="974" w:type="pct"/>
          </w:tcPr>
          <w:p w14:paraId="04807737" w14:textId="2B7A4E92" w:rsidR="00C2417A" w:rsidRPr="00875E1A" w:rsidRDefault="00C2417A" w:rsidP="00875E1A">
            <w:pPr>
              <w:pStyle w:val="Listhi"/>
            </w:pPr>
            <w:r>
              <w:t>Bachelor’s Degree</w:t>
            </w:r>
          </w:p>
        </w:tc>
        <w:tc>
          <w:tcPr>
            <w:tcW w:w="1643" w:type="pct"/>
          </w:tcPr>
          <w:p w14:paraId="4F6A3B37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1481" w:type="pct"/>
          </w:tcPr>
          <w:p w14:paraId="002439D6" w14:textId="77777777" w:rsidR="00C2417A" w:rsidRPr="00875E1A" w:rsidRDefault="00C2417A" w:rsidP="00875E1A">
            <w:pPr>
              <w:pStyle w:val="Listhi"/>
            </w:pPr>
          </w:p>
        </w:tc>
        <w:tc>
          <w:tcPr>
            <w:tcW w:w="902" w:type="pct"/>
          </w:tcPr>
          <w:p w14:paraId="56B76668" w14:textId="60219C92" w:rsidR="00C2417A" w:rsidRPr="00875E1A" w:rsidRDefault="00C2417A" w:rsidP="00875E1A">
            <w:pPr>
              <w:pStyle w:val="Listhi"/>
            </w:pPr>
          </w:p>
        </w:tc>
      </w:tr>
    </w:tbl>
    <w:p w14:paraId="292CD8DB" w14:textId="77777777" w:rsidR="00817F80" w:rsidRPr="00B37A54" w:rsidRDefault="00817F80" w:rsidP="00470A5E"/>
    <w:tbl>
      <w:tblPr>
        <w:tblStyle w:val="TableGrid"/>
        <w:tblW w:w="4990" w:type="pct"/>
        <w:tblInd w:w="10" w:type="dxa"/>
        <w:tblLook w:val="04A0" w:firstRow="1" w:lastRow="0" w:firstColumn="1" w:lastColumn="0" w:noHBand="0" w:noVBand="1"/>
      </w:tblPr>
      <w:tblGrid>
        <w:gridCol w:w="5537"/>
        <w:gridCol w:w="5537"/>
      </w:tblGrid>
      <w:tr w:rsidR="00817F80" w:rsidRPr="00B37A54" w14:paraId="1237236D" w14:textId="77777777" w:rsidTr="00C241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2"/>
            <w:shd w:val="clear" w:color="auto" w:fill="00B0F0"/>
          </w:tcPr>
          <w:p w14:paraId="00E5FD68" w14:textId="7F22EF6A" w:rsidR="00817F80" w:rsidRPr="00B37A54" w:rsidRDefault="00C2417A" w:rsidP="0099021A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Field</w:t>
            </w:r>
            <w:r w:rsidR="004D2402">
              <w:rPr>
                <w:color w:val="FFFFFF" w:themeColor="background1"/>
              </w:rPr>
              <w:t>s</w:t>
            </w:r>
            <w:r>
              <w:rPr>
                <w:color w:val="FFFFFF" w:themeColor="background1"/>
              </w:rPr>
              <w:t xml:space="preserve"> of Specialization</w:t>
            </w:r>
          </w:p>
        </w:tc>
      </w:tr>
      <w:tr w:rsidR="00C2417A" w:rsidRPr="00875E1A" w14:paraId="17042002" w14:textId="77777777" w:rsidTr="00C2417A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6C4DF3EE" w14:textId="37CD362F" w:rsidR="00C2417A" w:rsidRPr="00875E1A" w:rsidRDefault="00C2417A" w:rsidP="00C2417A">
            <w:pPr>
              <w:pStyle w:val="Listhi"/>
              <w:numPr>
                <w:ilvl w:val="0"/>
                <w:numId w:val="15"/>
              </w:numPr>
            </w:pPr>
          </w:p>
        </w:tc>
        <w:tc>
          <w:tcPr>
            <w:tcW w:w="2500" w:type="pct"/>
          </w:tcPr>
          <w:p w14:paraId="0593ED52" w14:textId="326AEE48" w:rsidR="00C2417A" w:rsidRPr="00875E1A" w:rsidRDefault="00C2417A" w:rsidP="00C2417A">
            <w:pPr>
              <w:pStyle w:val="Listhi"/>
              <w:numPr>
                <w:ilvl w:val="0"/>
                <w:numId w:val="15"/>
              </w:numPr>
            </w:pPr>
          </w:p>
        </w:tc>
      </w:tr>
      <w:tr w:rsidR="0099021A" w:rsidRPr="00875E1A" w14:paraId="208780B4" w14:textId="77777777" w:rsidTr="00C2417A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499DFAED" w14:textId="19A3C89C" w:rsidR="00817F80" w:rsidRPr="00875E1A" w:rsidRDefault="00817F80" w:rsidP="00C2417A">
            <w:pPr>
              <w:pStyle w:val="Listhi"/>
              <w:numPr>
                <w:ilvl w:val="0"/>
                <w:numId w:val="15"/>
              </w:numPr>
            </w:pPr>
          </w:p>
        </w:tc>
        <w:tc>
          <w:tcPr>
            <w:tcW w:w="2500" w:type="pct"/>
          </w:tcPr>
          <w:p w14:paraId="4CB03FAC" w14:textId="0A28510B" w:rsidR="00817F80" w:rsidRPr="00875E1A" w:rsidRDefault="00817F80" w:rsidP="00C2417A">
            <w:pPr>
              <w:pStyle w:val="Listhi"/>
              <w:numPr>
                <w:ilvl w:val="0"/>
                <w:numId w:val="15"/>
              </w:numPr>
            </w:pPr>
          </w:p>
        </w:tc>
      </w:tr>
    </w:tbl>
    <w:p w14:paraId="09613D5B" w14:textId="77777777" w:rsidR="00817F80" w:rsidRDefault="00817F80" w:rsidP="00470A5E"/>
    <w:p w14:paraId="74D80692" w14:textId="77777777" w:rsidR="00C2417A" w:rsidRDefault="00C2417A" w:rsidP="00470A5E"/>
    <w:p w14:paraId="1E80F3F8" w14:textId="77777777" w:rsidR="00C2417A" w:rsidRDefault="00C2417A" w:rsidP="00470A5E"/>
    <w:p w14:paraId="541C3E58" w14:textId="77777777" w:rsidR="00C2417A" w:rsidRDefault="00C2417A" w:rsidP="00470A5E"/>
    <w:p w14:paraId="5A909A39" w14:textId="77777777" w:rsidR="00C2417A" w:rsidRDefault="00C2417A" w:rsidP="00470A5E"/>
    <w:p w14:paraId="787957E4" w14:textId="77777777" w:rsidR="00C2417A" w:rsidRDefault="00C2417A" w:rsidP="00470A5E"/>
    <w:p w14:paraId="655B8C38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3B9D87D2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60B4C38D" w14:textId="77777777" w:rsidR="009427F7" w:rsidRDefault="009427F7" w:rsidP="009A1AB6">
      <w:pPr>
        <w:jc w:val="center"/>
        <w:rPr>
          <w:b/>
          <w:color w:val="00B0F0"/>
          <w:sz w:val="24"/>
        </w:rPr>
      </w:pPr>
    </w:p>
    <w:p w14:paraId="7BEF0263" w14:textId="34431521" w:rsidR="009A1AB6" w:rsidRPr="009A1AB6" w:rsidRDefault="009A1AB6" w:rsidP="009A1AB6">
      <w:pPr>
        <w:jc w:val="center"/>
        <w:rPr>
          <w:b/>
          <w:color w:val="00B0F0"/>
          <w:sz w:val="20"/>
        </w:rPr>
      </w:pPr>
      <w:bookmarkStart w:id="0" w:name="_GoBack"/>
      <w:bookmarkEnd w:id="0"/>
      <w:r w:rsidRPr="009A1AB6">
        <w:rPr>
          <w:b/>
          <w:color w:val="00B0F0"/>
          <w:sz w:val="24"/>
        </w:rPr>
        <w:t>ASIA-PACIFIC CONSORTIUM OF RESEARCHERS AND EDUCATORS</w:t>
      </w:r>
    </w:p>
    <w:p w14:paraId="1A4ADEEF" w14:textId="1B3B90FE" w:rsidR="00C2417A" w:rsidRPr="009A1AB6" w:rsidRDefault="009A1AB6" w:rsidP="009A1AB6">
      <w:pPr>
        <w:spacing w:after="120"/>
        <w:jc w:val="center"/>
        <w:rPr>
          <w:b/>
          <w:color w:val="00B0F0"/>
          <w:sz w:val="36"/>
        </w:rPr>
      </w:pPr>
      <w:r w:rsidRPr="009A1AB6">
        <w:rPr>
          <w:sz w:val="36"/>
        </w:rPr>
        <w:t>MEMBERSHIP APPLICATION FORM</w:t>
      </w:r>
    </w:p>
    <w:tbl>
      <w:tblPr>
        <w:tblStyle w:val="TableGrid"/>
        <w:tblW w:w="4980" w:type="pct"/>
        <w:tblInd w:w="20" w:type="dxa"/>
        <w:tblLook w:val="04A0" w:firstRow="1" w:lastRow="0" w:firstColumn="1" w:lastColumn="0" w:noHBand="0" w:noVBand="1"/>
      </w:tblPr>
      <w:tblGrid>
        <w:gridCol w:w="11052"/>
      </w:tblGrid>
      <w:tr w:rsidR="00C2417A" w:rsidRPr="00B37A54" w14:paraId="5BB8F291" w14:textId="77777777" w:rsidTr="00871E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shd w:val="clear" w:color="auto" w:fill="00B0F0"/>
          </w:tcPr>
          <w:p w14:paraId="11B1593B" w14:textId="2EADFBC3" w:rsidR="00C2417A" w:rsidRPr="00B37A54" w:rsidRDefault="007B6928" w:rsidP="00871EFC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Recent Research Publication</w:t>
            </w:r>
            <w:r w:rsidR="00C2417A">
              <w:rPr>
                <w:color w:val="FFFFFF" w:themeColor="background1"/>
              </w:rPr>
              <w:t xml:space="preserve"> (Used separate sheet if necessary)</w:t>
            </w:r>
          </w:p>
        </w:tc>
      </w:tr>
      <w:tr w:rsidR="00871EFC" w:rsidRPr="00875E1A" w14:paraId="3DFCA5A4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18"/>
        </w:trPr>
        <w:tc>
          <w:tcPr>
            <w:tcW w:w="5000" w:type="pct"/>
          </w:tcPr>
          <w:p w14:paraId="359F5E97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0E0A1C76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50C76F6A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25017C8D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333C226D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129E87EA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9C2009E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  <w:tr w:rsidR="00871EFC" w:rsidRPr="00875E1A" w14:paraId="7DE3599D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76217DC8" w14:textId="77777777" w:rsidR="00871EFC" w:rsidRPr="00875E1A" w:rsidRDefault="00871EFC" w:rsidP="00871EFC">
            <w:pPr>
              <w:pStyle w:val="Listhi"/>
              <w:numPr>
                <w:ilvl w:val="0"/>
                <w:numId w:val="16"/>
              </w:numPr>
            </w:pPr>
          </w:p>
        </w:tc>
      </w:tr>
    </w:tbl>
    <w:p w14:paraId="3580C06B" w14:textId="77777777" w:rsidR="00C2417A" w:rsidRPr="00871EFC" w:rsidRDefault="00C2417A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80" w:type="pct"/>
        <w:tblInd w:w="20" w:type="dxa"/>
        <w:tblLook w:val="04A0" w:firstRow="1" w:lastRow="0" w:firstColumn="1" w:lastColumn="0" w:noHBand="0" w:noVBand="1"/>
      </w:tblPr>
      <w:tblGrid>
        <w:gridCol w:w="11052"/>
      </w:tblGrid>
      <w:tr w:rsidR="00871EFC" w:rsidRPr="00B37A54" w14:paraId="018E38C1" w14:textId="77777777" w:rsidTr="00871E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"/>
        </w:trPr>
        <w:tc>
          <w:tcPr>
            <w:tcW w:w="5000" w:type="pct"/>
            <w:shd w:val="clear" w:color="auto" w:fill="00B0F0"/>
          </w:tcPr>
          <w:p w14:paraId="090435BD" w14:textId="1612E13D" w:rsidR="00871EFC" w:rsidRPr="00B37A54" w:rsidRDefault="007B6928" w:rsidP="003F1F60">
            <w:pPr>
              <w:pStyle w:val="Heading2"/>
              <w:outlineLvl w:val="1"/>
              <w:rPr>
                <w:sz w:val="16"/>
                <w:szCs w:val="18"/>
              </w:rPr>
            </w:pPr>
            <w:proofErr w:type="spellStart"/>
            <w:r>
              <w:rPr>
                <w:color w:val="FFFFFF" w:themeColor="background1"/>
              </w:rPr>
              <w:t>Recent</w:t>
            </w:r>
            <w:r w:rsidR="00871EFC">
              <w:rPr>
                <w:color w:val="FFFFFF" w:themeColor="background1"/>
              </w:rPr>
              <w:t>Research</w:t>
            </w:r>
            <w:proofErr w:type="spellEnd"/>
            <w:r w:rsidR="00871EFC">
              <w:rPr>
                <w:color w:val="FFFFFF" w:themeColor="background1"/>
              </w:rPr>
              <w:t xml:space="preserve"> Fellowship, Award(s) Received</w:t>
            </w:r>
          </w:p>
        </w:tc>
      </w:tr>
      <w:tr w:rsidR="00871EFC" w:rsidRPr="00875E1A" w14:paraId="265CD35A" w14:textId="77777777" w:rsidTr="00871EF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rPr>
          <w:trHeight w:val="18"/>
        </w:trPr>
        <w:tc>
          <w:tcPr>
            <w:tcW w:w="5000" w:type="pct"/>
          </w:tcPr>
          <w:p w14:paraId="4823F438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6B11BCA3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5224DBD1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6EBF3C1A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27E9FA5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5A6E16FA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3971B65E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  <w:tr w:rsidR="00871EFC" w:rsidRPr="00875E1A" w14:paraId="2855F466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4C746510" w14:textId="77777777" w:rsidR="00871EFC" w:rsidRPr="00875E1A" w:rsidRDefault="00871EFC" w:rsidP="00871EFC">
            <w:pPr>
              <w:pStyle w:val="Listhi"/>
              <w:numPr>
                <w:ilvl w:val="0"/>
                <w:numId w:val="17"/>
              </w:numPr>
            </w:pPr>
          </w:p>
        </w:tc>
      </w:tr>
    </w:tbl>
    <w:p w14:paraId="64BB85AD" w14:textId="77777777" w:rsidR="00871EFC" w:rsidRPr="00871EFC" w:rsidRDefault="00871EFC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90" w:type="pct"/>
        <w:tblInd w:w="10" w:type="dxa"/>
        <w:tblLook w:val="04A0" w:firstRow="1" w:lastRow="0" w:firstColumn="1" w:lastColumn="0" w:noHBand="0" w:noVBand="1"/>
      </w:tblPr>
      <w:tblGrid>
        <w:gridCol w:w="5537"/>
        <w:gridCol w:w="5537"/>
      </w:tblGrid>
      <w:tr w:rsidR="00871EFC" w:rsidRPr="00B37A54" w14:paraId="7FFBACAF" w14:textId="77777777" w:rsidTr="003F1F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2"/>
            <w:shd w:val="clear" w:color="auto" w:fill="00B0F0"/>
          </w:tcPr>
          <w:p w14:paraId="2A28F2E9" w14:textId="19CB9AA5" w:rsidR="00871EFC" w:rsidRPr="00B37A54" w:rsidRDefault="00871EFC" w:rsidP="00871EFC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Membership to Other Organization</w:t>
            </w:r>
          </w:p>
        </w:tc>
      </w:tr>
      <w:tr w:rsidR="00871EFC" w:rsidRPr="00875E1A" w14:paraId="477ABEF9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751C9FD2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  <w:tc>
          <w:tcPr>
            <w:tcW w:w="2500" w:type="pct"/>
          </w:tcPr>
          <w:p w14:paraId="662C2B01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</w:tr>
      <w:tr w:rsidR="00871EFC" w:rsidRPr="00875E1A" w14:paraId="2633CD97" w14:textId="77777777" w:rsidTr="003F1F60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2500" w:type="pct"/>
          </w:tcPr>
          <w:p w14:paraId="4AFD28BA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  <w:tc>
          <w:tcPr>
            <w:tcW w:w="2500" w:type="pct"/>
          </w:tcPr>
          <w:p w14:paraId="6D105257" w14:textId="77777777" w:rsidR="00871EFC" w:rsidRPr="00875E1A" w:rsidRDefault="00871EFC" w:rsidP="00871EFC">
            <w:pPr>
              <w:pStyle w:val="Listhi"/>
              <w:numPr>
                <w:ilvl w:val="0"/>
                <w:numId w:val="18"/>
              </w:numPr>
            </w:pPr>
          </w:p>
        </w:tc>
      </w:tr>
    </w:tbl>
    <w:p w14:paraId="7CF3A5B4" w14:textId="77777777" w:rsidR="00871EFC" w:rsidRPr="00871EFC" w:rsidRDefault="00871EFC" w:rsidP="00C2417A">
      <w:pPr>
        <w:spacing w:after="120"/>
        <w:jc w:val="center"/>
        <w:rPr>
          <w:b/>
          <w:color w:val="00B0F0"/>
          <w:sz w:val="2"/>
        </w:rPr>
      </w:pPr>
    </w:p>
    <w:tbl>
      <w:tblPr>
        <w:tblStyle w:val="TableGrid"/>
        <w:tblW w:w="4951" w:type="pct"/>
        <w:tblInd w:w="50" w:type="dxa"/>
        <w:tblLook w:val="04A0" w:firstRow="1" w:lastRow="0" w:firstColumn="1" w:lastColumn="0" w:noHBand="0" w:noVBand="1"/>
      </w:tblPr>
      <w:tblGrid>
        <w:gridCol w:w="2341"/>
        <w:gridCol w:w="3151"/>
        <w:gridCol w:w="2742"/>
        <w:gridCol w:w="2753"/>
      </w:tblGrid>
      <w:tr w:rsidR="00871EFC" w:rsidRPr="00B37A54" w14:paraId="07115D4B" w14:textId="77777777" w:rsidTr="00E7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4"/>
            <w:shd w:val="clear" w:color="auto" w:fill="00B0F0"/>
          </w:tcPr>
          <w:p w14:paraId="7D322062" w14:textId="09C3F1EA" w:rsidR="00871EFC" w:rsidRPr="00B37A54" w:rsidRDefault="00871EFC" w:rsidP="003F1F60">
            <w:pPr>
              <w:pStyle w:val="Heading2"/>
              <w:outlineLvl w:val="1"/>
              <w:rPr>
                <w:sz w:val="16"/>
                <w:szCs w:val="18"/>
              </w:rPr>
            </w:pPr>
            <w:r>
              <w:rPr>
                <w:color w:val="FFFFFF" w:themeColor="background1"/>
              </w:rPr>
              <w:t>Signatures</w:t>
            </w:r>
          </w:p>
        </w:tc>
      </w:tr>
      <w:tr w:rsidR="00871EFC" w:rsidRPr="00875E1A" w14:paraId="2E958903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  <w:gridSpan w:val="4"/>
          </w:tcPr>
          <w:p w14:paraId="448E9FCE" w14:textId="40939649" w:rsidR="00871EFC" w:rsidRPr="009A1AB6" w:rsidRDefault="009A1AB6" w:rsidP="009A1AB6">
            <w:pPr>
              <w:pStyle w:val="Listhi"/>
              <w:ind w:left="0" w:firstLine="0"/>
              <w:jc w:val="both"/>
              <w:rPr>
                <w:sz w:val="20"/>
              </w:rPr>
            </w:pPr>
            <w:r w:rsidRPr="009A1AB6">
              <w:rPr>
                <w:sz w:val="20"/>
              </w:rPr>
              <w:t>I</w:t>
            </w:r>
            <w:r w:rsidR="00E7461C">
              <w:rPr>
                <w:sz w:val="20"/>
              </w:rPr>
              <w:t xml:space="preserve"> authorize APCoRE to</w:t>
            </w:r>
            <w:r w:rsidRPr="009A1AB6">
              <w:rPr>
                <w:sz w:val="20"/>
              </w:rPr>
              <w:t xml:space="preserve"> </w:t>
            </w:r>
            <w:r w:rsidR="00E7461C">
              <w:rPr>
                <w:sz w:val="20"/>
              </w:rPr>
              <w:t>verify</w:t>
            </w:r>
            <w:r w:rsidR="00871EFC" w:rsidRPr="009A1AB6">
              <w:rPr>
                <w:sz w:val="20"/>
              </w:rPr>
              <w:t xml:space="preserve"> the information provided in this form</w:t>
            </w:r>
            <w:r>
              <w:rPr>
                <w:sz w:val="20"/>
              </w:rPr>
              <w:t>.</w:t>
            </w:r>
            <w:r w:rsidR="00871EFC" w:rsidRPr="009A1AB6">
              <w:rPr>
                <w:sz w:val="20"/>
              </w:rPr>
              <w:t xml:space="preserve"> </w:t>
            </w:r>
          </w:p>
        </w:tc>
      </w:tr>
      <w:tr w:rsidR="00871EFC" w:rsidRPr="00875E1A" w14:paraId="5E5E9212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1065" w:type="pct"/>
            <w:vAlign w:val="center"/>
          </w:tcPr>
          <w:p w14:paraId="0A45B550" w14:textId="2F4968FF" w:rsidR="00871EFC" w:rsidRPr="00875E1A" w:rsidRDefault="00871EFC" w:rsidP="00871EFC">
            <w:pPr>
              <w:pStyle w:val="Listhi"/>
            </w:pPr>
            <w:r>
              <w:t>Signature of Applicant</w:t>
            </w:r>
          </w:p>
        </w:tc>
        <w:tc>
          <w:tcPr>
            <w:tcW w:w="1434" w:type="pct"/>
            <w:vAlign w:val="center"/>
          </w:tcPr>
          <w:p w14:paraId="39B61680" w14:textId="2386ED2E" w:rsidR="00871EFC" w:rsidRPr="00875E1A" w:rsidRDefault="00871EFC" w:rsidP="00871EFC">
            <w:pPr>
              <w:pStyle w:val="Listhi"/>
              <w:ind w:left="720" w:firstLine="0"/>
            </w:pPr>
          </w:p>
        </w:tc>
        <w:tc>
          <w:tcPr>
            <w:tcW w:w="1248" w:type="pct"/>
            <w:vAlign w:val="center"/>
          </w:tcPr>
          <w:p w14:paraId="1BB0D5A5" w14:textId="6A00CE91" w:rsidR="00871EFC" w:rsidRPr="00875E1A" w:rsidRDefault="00871EFC" w:rsidP="00871EFC">
            <w:pPr>
              <w:pStyle w:val="Listhi"/>
            </w:pPr>
            <w:r>
              <w:t>Date</w:t>
            </w:r>
          </w:p>
        </w:tc>
        <w:tc>
          <w:tcPr>
            <w:tcW w:w="1253" w:type="pct"/>
            <w:vAlign w:val="center"/>
          </w:tcPr>
          <w:p w14:paraId="198A013F" w14:textId="32AC6BD0" w:rsidR="00871EFC" w:rsidRPr="00875E1A" w:rsidRDefault="00871EFC" w:rsidP="00871EFC">
            <w:pPr>
              <w:pStyle w:val="Listhi"/>
              <w:ind w:left="720" w:firstLine="0"/>
            </w:pPr>
          </w:p>
        </w:tc>
      </w:tr>
      <w:tr w:rsidR="00871EFC" w:rsidRPr="00875E1A" w14:paraId="7F4900F9" w14:textId="77777777" w:rsidTr="00E7461C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1065" w:type="pct"/>
            <w:vAlign w:val="center"/>
          </w:tcPr>
          <w:p w14:paraId="2D068F16" w14:textId="6CF6E5D7" w:rsidR="00871EFC" w:rsidRDefault="00871EFC" w:rsidP="00871EFC">
            <w:pPr>
              <w:pStyle w:val="Listhi"/>
            </w:pPr>
            <w:r>
              <w:t>APCoRE Membership No.</w:t>
            </w:r>
          </w:p>
        </w:tc>
        <w:tc>
          <w:tcPr>
            <w:tcW w:w="1434" w:type="pct"/>
            <w:vAlign w:val="center"/>
          </w:tcPr>
          <w:p w14:paraId="6FAC1947" w14:textId="77777777" w:rsidR="00871EFC" w:rsidRPr="00875E1A" w:rsidRDefault="00871EFC" w:rsidP="00871EFC">
            <w:pPr>
              <w:pStyle w:val="Listhi"/>
              <w:ind w:left="720" w:firstLine="0"/>
            </w:pPr>
          </w:p>
        </w:tc>
        <w:tc>
          <w:tcPr>
            <w:tcW w:w="1248" w:type="pct"/>
            <w:vAlign w:val="center"/>
          </w:tcPr>
          <w:p w14:paraId="3852B447" w14:textId="349B0379" w:rsidR="00871EFC" w:rsidRDefault="00871EFC" w:rsidP="00871EFC">
            <w:pPr>
              <w:pStyle w:val="Listhi"/>
              <w:ind w:left="2" w:hanging="2"/>
            </w:pPr>
            <w:r>
              <w:t>Signature of Authorized APCoRE Committee Official</w:t>
            </w:r>
          </w:p>
        </w:tc>
        <w:tc>
          <w:tcPr>
            <w:tcW w:w="1253" w:type="pct"/>
            <w:vAlign w:val="center"/>
          </w:tcPr>
          <w:p w14:paraId="57DAC874" w14:textId="77777777" w:rsidR="00871EFC" w:rsidRPr="00875E1A" w:rsidRDefault="00871EFC" w:rsidP="00871EFC">
            <w:pPr>
              <w:pStyle w:val="Listhi"/>
              <w:ind w:left="720" w:firstLine="0"/>
            </w:pPr>
          </w:p>
        </w:tc>
      </w:tr>
    </w:tbl>
    <w:p w14:paraId="32F85DC5" w14:textId="77777777" w:rsidR="00871EFC" w:rsidRPr="00E30D45" w:rsidRDefault="00871EFC" w:rsidP="00C2417A">
      <w:pPr>
        <w:spacing w:after="120"/>
        <w:jc w:val="center"/>
        <w:rPr>
          <w:b/>
          <w:color w:val="00B0F0"/>
          <w:sz w:val="4"/>
        </w:rPr>
      </w:pPr>
    </w:p>
    <w:tbl>
      <w:tblPr>
        <w:tblStyle w:val="TableGrid"/>
        <w:tblW w:w="4940" w:type="pct"/>
        <w:tblInd w:w="60" w:type="dxa"/>
        <w:tblLook w:val="04A0" w:firstRow="1" w:lastRow="0" w:firstColumn="1" w:lastColumn="0" w:noHBand="0" w:noVBand="1"/>
      </w:tblPr>
      <w:tblGrid>
        <w:gridCol w:w="10963"/>
      </w:tblGrid>
      <w:tr w:rsidR="00E30D45" w:rsidRPr="00B37A54" w14:paraId="3B46C4A9" w14:textId="77777777" w:rsidTr="009A1A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"/>
        </w:trPr>
        <w:tc>
          <w:tcPr>
            <w:tcW w:w="5000" w:type="pct"/>
            <w:shd w:val="clear" w:color="auto" w:fill="00B0F0"/>
          </w:tcPr>
          <w:p w14:paraId="3AD5E88A" w14:textId="50009004" w:rsidR="00E30D45" w:rsidRPr="00B37A54" w:rsidRDefault="00E30D45" w:rsidP="003F1F60">
            <w:pPr>
              <w:pStyle w:val="Heading2"/>
              <w:outlineLvl w:val="1"/>
              <w:rPr>
                <w:sz w:val="16"/>
                <w:szCs w:val="18"/>
              </w:rPr>
            </w:pPr>
            <w:r w:rsidRPr="009A1AB6">
              <w:rPr>
                <w:color w:val="FFFFFF" w:themeColor="background1"/>
              </w:rPr>
              <w:t>Membership Revocation Policy</w:t>
            </w:r>
          </w:p>
        </w:tc>
      </w:tr>
      <w:tr w:rsidR="00A024DE" w:rsidRPr="00E30D45" w14:paraId="754184D8" w14:textId="77777777" w:rsidTr="009A1AB6">
        <w:tblPrEx>
          <w:tblCellMar>
            <w:top w:w="40" w:type="dxa"/>
            <w:left w:w="108" w:type="dxa"/>
            <w:bottom w:w="40" w:type="dxa"/>
            <w:right w:w="108" w:type="dxa"/>
          </w:tblCellMar>
        </w:tblPrEx>
        <w:tc>
          <w:tcPr>
            <w:tcW w:w="5000" w:type="pct"/>
          </w:tcPr>
          <w:p w14:paraId="2638EF63" w14:textId="2FBD2315" w:rsidR="00A024DE" w:rsidRPr="009A1AB6" w:rsidRDefault="00A024DE" w:rsidP="00A024DE">
            <w:pPr>
              <w:jc w:val="both"/>
              <w:rPr>
                <w:rFonts w:eastAsia="Calibri"/>
                <w:sz w:val="20"/>
                <w:szCs w:val="18"/>
              </w:rPr>
            </w:pPr>
            <w:r w:rsidRPr="009A1AB6">
              <w:rPr>
                <w:rFonts w:eastAsia="Calibri"/>
                <w:sz w:val="20"/>
                <w:szCs w:val="18"/>
              </w:rPr>
              <w:t>The Board of Trustees is authorized to revoke membership anytime, as it deems necessary, whenever any of the following grounds are present:</w:t>
            </w:r>
          </w:p>
          <w:p w14:paraId="2F54C365" w14:textId="77777777" w:rsidR="00A024DE" w:rsidRPr="009A1AB6" w:rsidRDefault="00A024DE" w:rsidP="00E30D45">
            <w:pPr>
              <w:ind w:left="360" w:hanging="274"/>
              <w:jc w:val="both"/>
              <w:rPr>
                <w:rFonts w:eastAsia="Calibri"/>
                <w:sz w:val="12"/>
                <w:szCs w:val="18"/>
              </w:rPr>
            </w:pPr>
          </w:p>
          <w:p w14:paraId="69DFA716" w14:textId="1ECADD3F" w:rsidR="00A024DE" w:rsidRPr="00255F01" w:rsidRDefault="00E7461C" w:rsidP="00E7461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 w:hanging="274"/>
              <w:contextualSpacing/>
              <w:jc w:val="both"/>
              <w:rPr>
                <w:rFonts w:ascii="Arial" w:hAnsi="Arial"/>
                <w:b/>
                <w:sz w:val="20"/>
                <w:szCs w:val="18"/>
              </w:rPr>
            </w:pPr>
            <w:r w:rsidRPr="00255F01">
              <w:rPr>
                <w:rFonts w:ascii="Arial" w:hAnsi="Arial"/>
                <w:b/>
                <w:sz w:val="20"/>
                <w:szCs w:val="18"/>
              </w:rPr>
              <w:t>The member</w:t>
            </w:r>
            <w:r w:rsidR="00A024DE" w:rsidRPr="00255F01">
              <w:rPr>
                <w:rFonts w:ascii="Arial" w:hAnsi="Arial"/>
                <w:b/>
                <w:sz w:val="20"/>
                <w:szCs w:val="18"/>
              </w:rPr>
              <w:t xml:space="preserve"> is proven to practice unethical conduct in the field of research and education;  </w:t>
            </w:r>
          </w:p>
          <w:p w14:paraId="4419ECDB" w14:textId="18EFD570" w:rsidR="00A024DE" w:rsidRPr="00255F01" w:rsidRDefault="00A024DE" w:rsidP="00A024DE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60" w:hanging="274"/>
              <w:contextualSpacing/>
              <w:jc w:val="both"/>
              <w:rPr>
                <w:rFonts w:ascii="Arial" w:hAnsi="Arial"/>
                <w:b/>
                <w:sz w:val="20"/>
                <w:szCs w:val="18"/>
              </w:rPr>
            </w:pPr>
            <w:r w:rsidRPr="00255F01">
              <w:rPr>
                <w:rFonts w:ascii="Arial" w:hAnsi="Arial"/>
                <w:b/>
                <w:sz w:val="20"/>
                <w:szCs w:val="18"/>
              </w:rPr>
              <w:t>Failur</w:t>
            </w:r>
            <w:r w:rsidR="00E7461C" w:rsidRPr="00255F01">
              <w:rPr>
                <w:rFonts w:ascii="Arial" w:hAnsi="Arial"/>
                <w:b/>
                <w:sz w:val="20"/>
                <w:szCs w:val="18"/>
              </w:rPr>
              <w:t>e on the part of the member</w:t>
            </w:r>
            <w:r w:rsidRPr="00255F01">
              <w:rPr>
                <w:rFonts w:ascii="Arial" w:hAnsi="Arial"/>
                <w:b/>
                <w:sz w:val="20"/>
                <w:szCs w:val="18"/>
              </w:rPr>
              <w:t xml:space="preserve"> to participate </w:t>
            </w:r>
            <w:r w:rsidR="00E7461C" w:rsidRPr="00255F01">
              <w:rPr>
                <w:rFonts w:ascii="Arial" w:hAnsi="Arial"/>
                <w:b/>
                <w:sz w:val="20"/>
                <w:szCs w:val="18"/>
              </w:rPr>
              <w:t xml:space="preserve">in annual conferences for three (3) </w:t>
            </w:r>
            <w:r w:rsidRPr="00255F01">
              <w:rPr>
                <w:rFonts w:ascii="Arial" w:hAnsi="Arial"/>
                <w:b/>
                <w:sz w:val="20"/>
                <w:szCs w:val="18"/>
              </w:rPr>
              <w:t xml:space="preserve">consecutive times.  </w:t>
            </w:r>
          </w:p>
          <w:p w14:paraId="243736E4" w14:textId="1ECC7368" w:rsidR="00A024DE" w:rsidRPr="00E30D45" w:rsidRDefault="00E7461C" w:rsidP="00A024DE">
            <w:pPr>
              <w:pStyle w:val="Listhi"/>
              <w:spacing w:line="276" w:lineRule="auto"/>
              <w:ind w:left="360" w:hanging="274"/>
              <w:rPr>
                <w:sz w:val="16"/>
                <w:szCs w:val="16"/>
              </w:rPr>
            </w:pPr>
            <w:r w:rsidRPr="00255F01">
              <w:rPr>
                <w:rFonts w:eastAsia="Calibri"/>
                <w:b/>
                <w:sz w:val="20"/>
                <w:szCs w:val="18"/>
              </w:rPr>
              <w:t>3</w:t>
            </w:r>
            <w:r w:rsidR="00A024DE" w:rsidRPr="00255F01">
              <w:rPr>
                <w:rFonts w:eastAsia="Calibri"/>
                <w:b/>
                <w:sz w:val="20"/>
                <w:szCs w:val="18"/>
              </w:rPr>
              <w:t>.</w:t>
            </w:r>
            <w:r w:rsidR="00A024DE" w:rsidRPr="00255F01">
              <w:rPr>
                <w:rFonts w:eastAsia="Calibri"/>
                <w:b/>
                <w:sz w:val="20"/>
                <w:szCs w:val="18"/>
              </w:rPr>
              <w:tab/>
              <w:t>Other grounds that are synonymous or graver than the above.</w:t>
            </w:r>
            <w:r w:rsidR="00A024DE" w:rsidRPr="009A1AB6">
              <w:rPr>
                <w:rFonts w:ascii="Calisto MT" w:eastAsia="Calibri" w:hAnsi="Calisto MT" w:cs="Times New Roman"/>
                <w:szCs w:val="16"/>
              </w:rPr>
              <w:t xml:space="preserve">  </w:t>
            </w:r>
          </w:p>
        </w:tc>
      </w:tr>
    </w:tbl>
    <w:p w14:paraId="440D6F4C" w14:textId="77777777" w:rsidR="00871EFC" w:rsidRPr="00E30D45" w:rsidRDefault="00871EFC" w:rsidP="00E30D45">
      <w:pPr>
        <w:ind w:left="360" w:hanging="274"/>
        <w:jc w:val="center"/>
        <w:rPr>
          <w:b/>
          <w:color w:val="00B0F0"/>
          <w:sz w:val="16"/>
          <w:szCs w:val="16"/>
        </w:rPr>
      </w:pPr>
    </w:p>
    <w:sectPr w:rsidR="00871EFC" w:rsidRPr="00E30D45" w:rsidSect="00E862B5">
      <w:headerReference w:type="default" r:id="rId11"/>
      <w:footerReference w:type="default" r:id="rId12"/>
      <w:pgSz w:w="12240" w:h="15840" w:code="1"/>
      <w:pgMar w:top="680" w:right="567" w:bottom="680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37E31" w14:textId="77777777" w:rsidR="00FF1882" w:rsidRDefault="00FF1882" w:rsidP="00470A5E">
      <w:r>
        <w:separator/>
      </w:r>
    </w:p>
  </w:endnote>
  <w:endnote w:type="continuationSeparator" w:id="0">
    <w:p w14:paraId="08E328BD" w14:textId="77777777" w:rsidR="00FF1882" w:rsidRDefault="00FF1882" w:rsidP="00470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B0C12" w14:textId="60C8DF02" w:rsidR="00590FFC" w:rsidRPr="00FE7688" w:rsidRDefault="00082E67" w:rsidP="00875E1A">
    <w:pPr>
      <w:pStyle w:val="Footer"/>
      <w:tabs>
        <w:tab w:val="clear" w:pos="4513"/>
        <w:tab w:val="clear" w:pos="9026"/>
        <w:tab w:val="right" w:pos="10773"/>
      </w:tabs>
    </w:pPr>
    <w:r>
      <w:t>A</w:t>
    </w:r>
    <w:r w:rsidR="007B6928">
      <w:t>PCoRE2018</w:t>
    </w:r>
    <w:r>
      <w:t xml:space="preserve"> Revised Membership Application Form </w:t>
    </w:r>
    <w:r w:rsidR="00590FFC">
      <w:tab/>
    </w:r>
    <w:r w:rsidR="00590FFC">
      <w:rPr>
        <w:rStyle w:val="PageNumber"/>
      </w:rPr>
      <w:fldChar w:fldCharType="begin"/>
    </w:r>
    <w:r w:rsidR="00590FFC">
      <w:rPr>
        <w:rStyle w:val="PageNumber"/>
      </w:rPr>
      <w:instrText xml:space="preserve"> PAGE </w:instrText>
    </w:r>
    <w:r w:rsidR="00590FFC">
      <w:rPr>
        <w:rStyle w:val="PageNumber"/>
      </w:rPr>
      <w:fldChar w:fldCharType="separate"/>
    </w:r>
    <w:r w:rsidR="007B6928">
      <w:rPr>
        <w:rStyle w:val="PageNumber"/>
        <w:noProof/>
      </w:rPr>
      <w:t>2</w:t>
    </w:r>
    <w:r w:rsidR="00590FF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96689" w14:textId="77777777" w:rsidR="00FF1882" w:rsidRDefault="00FF1882" w:rsidP="00470A5E">
      <w:r>
        <w:separator/>
      </w:r>
    </w:p>
  </w:footnote>
  <w:footnote w:type="continuationSeparator" w:id="0">
    <w:p w14:paraId="2FA18165" w14:textId="77777777" w:rsidR="00FF1882" w:rsidRDefault="00FF1882" w:rsidP="00470A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E68D0" w14:textId="69315856" w:rsidR="00082E67" w:rsidRDefault="00082E67">
    <w:pPr>
      <w:pStyle w:val="Header"/>
    </w:pPr>
    <w:r>
      <w:rPr>
        <w:noProof/>
        <w:lang w:val="en-PH" w:eastAsia="en-PH"/>
      </w:rPr>
      <w:drawing>
        <wp:anchor distT="0" distB="0" distL="114300" distR="114300" simplePos="0" relativeHeight="251658240" behindDoc="1" locked="0" layoutInCell="1" allowOverlap="1" wp14:anchorId="3EE27125" wp14:editId="7669930D">
          <wp:simplePos x="0" y="0"/>
          <wp:positionH relativeFrom="column">
            <wp:posOffset>-775335</wp:posOffset>
          </wp:positionH>
          <wp:positionV relativeFrom="paragraph">
            <wp:posOffset>-696563</wp:posOffset>
          </wp:positionV>
          <wp:extent cx="9537065" cy="7882255"/>
          <wp:effectExtent l="0" t="0" r="0" b="444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714" r="-13714" b="33906"/>
                  <a:stretch/>
                </pic:blipFill>
                <pic:spPr bwMode="auto">
                  <a:xfrm>
                    <a:off x="0" y="0"/>
                    <a:ext cx="9537065" cy="7882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4119ED" w14:textId="2516CAAA" w:rsidR="00082E67" w:rsidRDefault="009A1AB6">
    <w:pPr>
      <w:pStyle w:val="Header"/>
    </w:pPr>
    <w:r>
      <w:rPr>
        <w:rFonts w:ascii="Times New Roman" w:hAnsi="Times New Roman" w:cs="Times New Roman"/>
        <w:noProof/>
        <w:sz w:val="24"/>
        <w:szCs w:val="24"/>
        <w:lang w:val="en-PH" w:eastAsia="en-PH"/>
      </w:rPr>
      <w:drawing>
        <wp:anchor distT="36576" distB="36576" distL="36576" distR="36576" simplePos="0" relativeHeight="251675136" behindDoc="0" locked="0" layoutInCell="1" allowOverlap="1" wp14:anchorId="5B2CA36C" wp14:editId="57C03CD0">
          <wp:simplePos x="0" y="0"/>
          <wp:positionH relativeFrom="column">
            <wp:posOffset>3289300</wp:posOffset>
          </wp:positionH>
          <wp:positionV relativeFrom="paragraph">
            <wp:posOffset>24066</wp:posOffset>
          </wp:positionV>
          <wp:extent cx="699247" cy="708271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247" cy="708271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36E96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8D4D52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029A3"/>
    <w:multiLevelType w:val="hybridMultilevel"/>
    <w:tmpl w:val="17E2A47C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D755C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00A5B"/>
    <w:multiLevelType w:val="hybridMultilevel"/>
    <w:tmpl w:val="A5B836C2"/>
    <w:lvl w:ilvl="0" w:tplc="0DC0BA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A319B"/>
    <w:multiLevelType w:val="hybridMultilevel"/>
    <w:tmpl w:val="AEF46C4E"/>
    <w:lvl w:ilvl="0" w:tplc="FC3E85E2">
      <w:start w:val="1"/>
      <w:numFmt w:val="bullet"/>
      <w:lvlText w:val=""/>
      <w:lvlJc w:val="left"/>
      <w:pPr>
        <w:tabs>
          <w:tab w:val="num" w:pos="357"/>
        </w:tabs>
        <w:ind w:left="720" w:hanging="360"/>
      </w:pPr>
      <w:rPr>
        <w:rFonts w:ascii="Wingdings" w:hAnsi="Wingdings" w:hint="default"/>
        <w:color w:val="auto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26981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25B97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83D77"/>
    <w:multiLevelType w:val="hybridMultilevel"/>
    <w:tmpl w:val="88C68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568D5"/>
    <w:multiLevelType w:val="hybridMultilevel"/>
    <w:tmpl w:val="EF3C5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05D27"/>
    <w:multiLevelType w:val="hybridMultilevel"/>
    <w:tmpl w:val="52A4E918"/>
    <w:lvl w:ilvl="0" w:tplc="038EDF62"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C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49B85CAE"/>
    <w:multiLevelType w:val="hybridMultilevel"/>
    <w:tmpl w:val="517A46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423ACC"/>
    <w:multiLevelType w:val="hybridMultilevel"/>
    <w:tmpl w:val="3A5C5144"/>
    <w:lvl w:ilvl="0" w:tplc="0C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44D13"/>
    <w:multiLevelType w:val="hybridMultilevel"/>
    <w:tmpl w:val="247C10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37F2D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A66252"/>
    <w:multiLevelType w:val="multilevel"/>
    <w:tmpl w:val="A5B83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92BB1"/>
    <w:multiLevelType w:val="hybridMultilevel"/>
    <w:tmpl w:val="C67E74C2"/>
    <w:lvl w:ilvl="0" w:tplc="42A2BA9E">
      <w:start w:val="1"/>
      <w:numFmt w:val="decimal"/>
      <w:lvlText w:val="%1."/>
      <w:lvlJc w:val="left"/>
      <w:pPr>
        <w:ind w:left="366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7" w15:restartNumberingAfterBreak="0">
    <w:nsid w:val="6D151842"/>
    <w:multiLevelType w:val="hybridMultilevel"/>
    <w:tmpl w:val="B3C88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69356B"/>
    <w:multiLevelType w:val="hybridMultilevel"/>
    <w:tmpl w:val="98B28242"/>
    <w:lvl w:ilvl="0" w:tplc="A7A4EA92">
      <w:start w:val="1"/>
      <w:numFmt w:val="decimal"/>
      <w:lvlText w:val="%1."/>
      <w:lvlJc w:val="left"/>
      <w:pPr>
        <w:ind w:left="366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9" w15:restartNumberingAfterBreak="0">
    <w:nsid w:val="70F000AE"/>
    <w:multiLevelType w:val="hybridMultilevel"/>
    <w:tmpl w:val="9944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4F10490"/>
    <w:multiLevelType w:val="hybridMultilevel"/>
    <w:tmpl w:val="517A46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AA368B"/>
    <w:multiLevelType w:val="hybridMultilevel"/>
    <w:tmpl w:val="06786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5"/>
  </w:num>
  <w:num w:numId="4">
    <w:abstractNumId w:val="20"/>
  </w:num>
  <w:num w:numId="5">
    <w:abstractNumId w:val="9"/>
  </w:num>
  <w:num w:numId="6">
    <w:abstractNumId w:val="8"/>
  </w:num>
  <w:num w:numId="7">
    <w:abstractNumId w:val="11"/>
  </w:num>
  <w:num w:numId="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10"/>
  </w:num>
  <w:num w:numId="1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4"/>
  </w:num>
  <w:num w:numId="16">
    <w:abstractNumId w:val="7"/>
  </w:num>
  <w:num w:numId="17">
    <w:abstractNumId w:val="1"/>
  </w:num>
  <w:num w:numId="18">
    <w:abstractNumId w:val="6"/>
  </w:num>
  <w:num w:numId="19">
    <w:abstractNumId w:val="17"/>
  </w:num>
  <w:num w:numId="20">
    <w:abstractNumId w:val="3"/>
  </w:num>
  <w:num w:numId="21">
    <w:abstractNumId w:val="18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TAzNDE2NrY0MTVS0lEKTi0uzszPAykwrAUAWPnuqywAAAA="/>
  </w:docVars>
  <w:rsids>
    <w:rsidRoot w:val="00EA4FF4"/>
    <w:rsid w:val="00005313"/>
    <w:rsid w:val="000069E3"/>
    <w:rsid w:val="000143EF"/>
    <w:rsid w:val="000304F3"/>
    <w:rsid w:val="00030C84"/>
    <w:rsid w:val="00030E5F"/>
    <w:rsid w:val="00034AB8"/>
    <w:rsid w:val="00036836"/>
    <w:rsid w:val="00036E0F"/>
    <w:rsid w:val="000414B7"/>
    <w:rsid w:val="00046A3C"/>
    <w:rsid w:val="00055077"/>
    <w:rsid w:val="000615E4"/>
    <w:rsid w:val="000673A7"/>
    <w:rsid w:val="000701A9"/>
    <w:rsid w:val="000715FF"/>
    <w:rsid w:val="0007608F"/>
    <w:rsid w:val="00082E67"/>
    <w:rsid w:val="000840AB"/>
    <w:rsid w:val="00090C50"/>
    <w:rsid w:val="00097A6A"/>
    <w:rsid w:val="000A068F"/>
    <w:rsid w:val="000A596F"/>
    <w:rsid w:val="000B1EB2"/>
    <w:rsid w:val="000B328B"/>
    <w:rsid w:val="000B627A"/>
    <w:rsid w:val="000B7995"/>
    <w:rsid w:val="000B7F91"/>
    <w:rsid w:val="000C549F"/>
    <w:rsid w:val="000C63BD"/>
    <w:rsid w:val="000C76EF"/>
    <w:rsid w:val="000D5047"/>
    <w:rsid w:val="000E2489"/>
    <w:rsid w:val="000E5261"/>
    <w:rsid w:val="000F1D47"/>
    <w:rsid w:val="00103AE4"/>
    <w:rsid w:val="001045A3"/>
    <w:rsid w:val="001056A5"/>
    <w:rsid w:val="00106708"/>
    <w:rsid w:val="00115E02"/>
    <w:rsid w:val="00121EEA"/>
    <w:rsid w:val="00122CF3"/>
    <w:rsid w:val="00124EB6"/>
    <w:rsid w:val="00126A5F"/>
    <w:rsid w:val="001315E0"/>
    <w:rsid w:val="001366F5"/>
    <w:rsid w:val="001407EF"/>
    <w:rsid w:val="0014475D"/>
    <w:rsid w:val="00145540"/>
    <w:rsid w:val="00147A50"/>
    <w:rsid w:val="001530C1"/>
    <w:rsid w:val="0015585C"/>
    <w:rsid w:val="001571D2"/>
    <w:rsid w:val="0015747B"/>
    <w:rsid w:val="0016104B"/>
    <w:rsid w:val="00164EE8"/>
    <w:rsid w:val="00174CB8"/>
    <w:rsid w:val="00175306"/>
    <w:rsid w:val="00180261"/>
    <w:rsid w:val="001804B2"/>
    <w:rsid w:val="001814FD"/>
    <w:rsid w:val="001815AE"/>
    <w:rsid w:val="00182135"/>
    <w:rsid w:val="00184E27"/>
    <w:rsid w:val="00186554"/>
    <w:rsid w:val="00186C61"/>
    <w:rsid w:val="00192727"/>
    <w:rsid w:val="00192E27"/>
    <w:rsid w:val="00194516"/>
    <w:rsid w:val="001A0231"/>
    <w:rsid w:val="001A2BB9"/>
    <w:rsid w:val="001A3F91"/>
    <w:rsid w:val="001A5443"/>
    <w:rsid w:val="001B1FDC"/>
    <w:rsid w:val="001B2F81"/>
    <w:rsid w:val="001B330E"/>
    <w:rsid w:val="001B3418"/>
    <w:rsid w:val="001B5E3D"/>
    <w:rsid w:val="001B6320"/>
    <w:rsid w:val="001C58AC"/>
    <w:rsid w:val="001C65C6"/>
    <w:rsid w:val="001C6A02"/>
    <w:rsid w:val="001E20AC"/>
    <w:rsid w:val="001E2C4C"/>
    <w:rsid w:val="001F1EB5"/>
    <w:rsid w:val="001F4178"/>
    <w:rsid w:val="001F5C45"/>
    <w:rsid w:val="001F6632"/>
    <w:rsid w:val="001F7A8B"/>
    <w:rsid w:val="002124DF"/>
    <w:rsid w:val="0021318E"/>
    <w:rsid w:val="002177CA"/>
    <w:rsid w:val="002261F1"/>
    <w:rsid w:val="0022702B"/>
    <w:rsid w:val="00233B85"/>
    <w:rsid w:val="00233D89"/>
    <w:rsid w:val="002340D8"/>
    <w:rsid w:val="00235DBC"/>
    <w:rsid w:val="00245E8F"/>
    <w:rsid w:val="00250EAD"/>
    <w:rsid w:val="002530F5"/>
    <w:rsid w:val="00255236"/>
    <w:rsid w:val="00255F01"/>
    <w:rsid w:val="00256929"/>
    <w:rsid w:val="00257694"/>
    <w:rsid w:val="002616BF"/>
    <w:rsid w:val="00264649"/>
    <w:rsid w:val="002660F4"/>
    <w:rsid w:val="00267E60"/>
    <w:rsid w:val="00270008"/>
    <w:rsid w:val="00270623"/>
    <w:rsid w:val="0027064F"/>
    <w:rsid w:val="00271559"/>
    <w:rsid w:val="00275232"/>
    <w:rsid w:val="002755F4"/>
    <w:rsid w:val="0027631F"/>
    <w:rsid w:val="0027769C"/>
    <w:rsid w:val="00282827"/>
    <w:rsid w:val="00287230"/>
    <w:rsid w:val="00291EC0"/>
    <w:rsid w:val="002A0893"/>
    <w:rsid w:val="002A2CE5"/>
    <w:rsid w:val="002A5B04"/>
    <w:rsid w:val="002B150D"/>
    <w:rsid w:val="002B1703"/>
    <w:rsid w:val="002C1895"/>
    <w:rsid w:val="002C226C"/>
    <w:rsid w:val="002C2EF0"/>
    <w:rsid w:val="002C3B5F"/>
    <w:rsid w:val="002C4058"/>
    <w:rsid w:val="002C49C6"/>
    <w:rsid w:val="002C5482"/>
    <w:rsid w:val="002C558F"/>
    <w:rsid w:val="002C5A34"/>
    <w:rsid w:val="002C5E93"/>
    <w:rsid w:val="002C66D4"/>
    <w:rsid w:val="002D01A7"/>
    <w:rsid w:val="002D04B6"/>
    <w:rsid w:val="002D1EDD"/>
    <w:rsid w:val="002D4245"/>
    <w:rsid w:val="002D6F19"/>
    <w:rsid w:val="002E16C6"/>
    <w:rsid w:val="002F0D39"/>
    <w:rsid w:val="002F3134"/>
    <w:rsid w:val="002F3777"/>
    <w:rsid w:val="002F414D"/>
    <w:rsid w:val="002F44A0"/>
    <w:rsid w:val="002F4755"/>
    <w:rsid w:val="002F5E4B"/>
    <w:rsid w:val="002F79B5"/>
    <w:rsid w:val="0031037B"/>
    <w:rsid w:val="00310ACA"/>
    <w:rsid w:val="0031234D"/>
    <w:rsid w:val="003131C3"/>
    <w:rsid w:val="003146F2"/>
    <w:rsid w:val="0031695B"/>
    <w:rsid w:val="00320EBC"/>
    <w:rsid w:val="0032129B"/>
    <w:rsid w:val="00324816"/>
    <w:rsid w:val="0033002E"/>
    <w:rsid w:val="003344FD"/>
    <w:rsid w:val="00337012"/>
    <w:rsid w:val="00337B1C"/>
    <w:rsid w:val="00341366"/>
    <w:rsid w:val="00342876"/>
    <w:rsid w:val="00346A85"/>
    <w:rsid w:val="00353270"/>
    <w:rsid w:val="00356508"/>
    <w:rsid w:val="00361552"/>
    <w:rsid w:val="00361D51"/>
    <w:rsid w:val="0036300E"/>
    <w:rsid w:val="0037371E"/>
    <w:rsid w:val="0037442C"/>
    <w:rsid w:val="00382233"/>
    <w:rsid w:val="00382333"/>
    <w:rsid w:val="00392869"/>
    <w:rsid w:val="00393697"/>
    <w:rsid w:val="00395298"/>
    <w:rsid w:val="003A10C2"/>
    <w:rsid w:val="003A1516"/>
    <w:rsid w:val="003A6591"/>
    <w:rsid w:val="003B23FC"/>
    <w:rsid w:val="003B340B"/>
    <w:rsid w:val="003C0D42"/>
    <w:rsid w:val="003C6889"/>
    <w:rsid w:val="003D06E4"/>
    <w:rsid w:val="003D2B44"/>
    <w:rsid w:val="003D3027"/>
    <w:rsid w:val="003E47A3"/>
    <w:rsid w:val="003F7B58"/>
    <w:rsid w:val="00401132"/>
    <w:rsid w:val="00401D73"/>
    <w:rsid w:val="00405304"/>
    <w:rsid w:val="00405367"/>
    <w:rsid w:val="004071DC"/>
    <w:rsid w:val="00410EBE"/>
    <w:rsid w:val="00412A78"/>
    <w:rsid w:val="00415377"/>
    <w:rsid w:val="004179E2"/>
    <w:rsid w:val="00420375"/>
    <w:rsid w:val="00423FB6"/>
    <w:rsid w:val="00434FEC"/>
    <w:rsid w:val="00440914"/>
    <w:rsid w:val="004427B3"/>
    <w:rsid w:val="0044297F"/>
    <w:rsid w:val="0044464E"/>
    <w:rsid w:val="00453914"/>
    <w:rsid w:val="004551EA"/>
    <w:rsid w:val="00455590"/>
    <w:rsid w:val="00455A44"/>
    <w:rsid w:val="004573A2"/>
    <w:rsid w:val="00457DA7"/>
    <w:rsid w:val="0046119F"/>
    <w:rsid w:val="004617CB"/>
    <w:rsid w:val="0046424F"/>
    <w:rsid w:val="0046493B"/>
    <w:rsid w:val="00470A5E"/>
    <w:rsid w:val="004719FE"/>
    <w:rsid w:val="00473454"/>
    <w:rsid w:val="00473D72"/>
    <w:rsid w:val="00474A71"/>
    <w:rsid w:val="00480079"/>
    <w:rsid w:val="004800A9"/>
    <w:rsid w:val="00480495"/>
    <w:rsid w:val="00481E8B"/>
    <w:rsid w:val="00482B0A"/>
    <w:rsid w:val="00485A75"/>
    <w:rsid w:val="00495659"/>
    <w:rsid w:val="00496D4C"/>
    <w:rsid w:val="004A3401"/>
    <w:rsid w:val="004A3EBA"/>
    <w:rsid w:val="004A6173"/>
    <w:rsid w:val="004B0074"/>
    <w:rsid w:val="004B0FD1"/>
    <w:rsid w:val="004B1AB7"/>
    <w:rsid w:val="004B1E9F"/>
    <w:rsid w:val="004B2686"/>
    <w:rsid w:val="004C2879"/>
    <w:rsid w:val="004C5B35"/>
    <w:rsid w:val="004C60B9"/>
    <w:rsid w:val="004D18BC"/>
    <w:rsid w:val="004D2402"/>
    <w:rsid w:val="004D2CE7"/>
    <w:rsid w:val="004E26A6"/>
    <w:rsid w:val="004E27E3"/>
    <w:rsid w:val="004E3003"/>
    <w:rsid w:val="004E5F28"/>
    <w:rsid w:val="004E6685"/>
    <w:rsid w:val="004E6947"/>
    <w:rsid w:val="004F5D0A"/>
    <w:rsid w:val="00501F08"/>
    <w:rsid w:val="00502D85"/>
    <w:rsid w:val="00503EA7"/>
    <w:rsid w:val="005125AC"/>
    <w:rsid w:val="00515D5D"/>
    <w:rsid w:val="00517AAF"/>
    <w:rsid w:val="0053142A"/>
    <w:rsid w:val="00532433"/>
    <w:rsid w:val="00536D12"/>
    <w:rsid w:val="005405B2"/>
    <w:rsid w:val="0054209E"/>
    <w:rsid w:val="00542B6D"/>
    <w:rsid w:val="00542C68"/>
    <w:rsid w:val="00542DA4"/>
    <w:rsid w:val="0054357E"/>
    <w:rsid w:val="00546E21"/>
    <w:rsid w:val="005509D9"/>
    <w:rsid w:val="00552770"/>
    <w:rsid w:val="00560390"/>
    <w:rsid w:val="0056342D"/>
    <w:rsid w:val="00574A7B"/>
    <w:rsid w:val="00575652"/>
    <w:rsid w:val="00575C23"/>
    <w:rsid w:val="00576481"/>
    <w:rsid w:val="005773F2"/>
    <w:rsid w:val="00580593"/>
    <w:rsid w:val="00581BCE"/>
    <w:rsid w:val="005828C4"/>
    <w:rsid w:val="0058433C"/>
    <w:rsid w:val="00587C57"/>
    <w:rsid w:val="00590AAD"/>
    <w:rsid w:val="00590FFC"/>
    <w:rsid w:val="00593133"/>
    <w:rsid w:val="005964E8"/>
    <w:rsid w:val="00597E77"/>
    <w:rsid w:val="00597F12"/>
    <w:rsid w:val="005A4A99"/>
    <w:rsid w:val="005B1CD0"/>
    <w:rsid w:val="005B238E"/>
    <w:rsid w:val="005C00DC"/>
    <w:rsid w:val="005C1F6A"/>
    <w:rsid w:val="005C38F5"/>
    <w:rsid w:val="005D0D4B"/>
    <w:rsid w:val="005D5011"/>
    <w:rsid w:val="005D5CCC"/>
    <w:rsid w:val="005E5629"/>
    <w:rsid w:val="005E61C6"/>
    <w:rsid w:val="005E7283"/>
    <w:rsid w:val="005F2155"/>
    <w:rsid w:val="005F269D"/>
    <w:rsid w:val="005F6E85"/>
    <w:rsid w:val="00607F8A"/>
    <w:rsid w:val="00612476"/>
    <w:rsid w:val="00612FA3"/>
    <w:rsid w:val="00616276"/>
    <w:rsid w:val="00617CED"/>
    <w:rsid w:val="00624118"/>
    <w:rsid w:val="00631B79"/>
    <w:rsid w:val="00632CED"/>
    <w:rsid w:val="00634EFC"/>
    <w:rsid w:val="00635EF8"/>
    <w:rsid w:val="00642CA6"/>
    <w:rsid w:val="006436AC"/>
    <w:rsid w:val="00645368"/>
    <w:rsid w:val="006461E4"/>
    <w:rsid w:val="0064763A"/>
    <w:rsid w:val="00651CC8"/>
    <w:rsid w:val="00652150"/>
    <w:rsid w:val="006605E4"/>
    <w:rsid w:val="006617CA"/>
    <w:rsid w:val="00663C79"/>
    <w:rsid w:val="00664F69"/>
    <w:rsid w:val="00665706"/>
    <w:rsid w:val="0067620C"/>
    <w:rsid w:val="00680137"/>
    <w:rsid w:val="00683E3C"/>
    <w:rsid w:val="00687B85"/>
    <w:rsid w:val="006925AA"/>
    <w:rsid w:val="00693F27"/>
    <w:rsid w:val="006943B5"/>
    <w:rsid w:val="006A18A9"/>
    <w:rsid w:val="006A7728"/>
    <w:rsid w:val="006B3341"/>
    <w:rsid w:val="006B38AB"/>
    <w:rsid w:val="006B693C"/>
    <w:rsid w:val="006B6971"/>
    <w:rsid w:val="006C3645"/>
    <w:rsid w:val="006C459C"/>
    <w:rsid w:val="006C4C65"/>
    <w:rsid w:val="006C589F"/>
    <w:rsid w:val="006C753A"/>
    <w:rsid w:val="006C7DD9"/>
    <w:rsid w:val="006D1AD9"/>
    <w:rsid w:val="006D41A6"/>
    <w:rsid w:val="006D65C2"/>
    <w:rsid w:val="006E0311"/>
    <w:rsid w:val="006E4DB2"/>
    <w:rsid w:val="006F2A5D"/>
    <w:rsid w:val="006F2A88"/>
    <w:rsid w:val="006F7C63"/>
    <w:rsid w:val="00700C08"/>
    <w:rsid w:val="0070552E"/>
    <w:rsid w:val="007058DF"/>
    <w:rsid w:val="00706637"/>
    <w:rsid w:val="00706655"/>
    <w:rsid w:val="0071018F"/>
    <w:rsid w:val="007227AE"/>
    <w:rsid w:val="0072716A"/>
    <w:rsid w:val="00727E28"/>
    <w:rsid w:val="00730EC0"/>
    <w:rsid w:val="00732C26"/>
    <w:rsid w:val="007342D5"/>
    <w:rsid w:val="00734380"/>
    <w:rsid w:val="00736DB3"/>
    <w:rsid w:val="00737013"/>
    <w:rsid w:val="0074255F"/>
    <w:rsid w:val="007441C0"/>
    <w:rsid w:val="007446D5"/>
    <w:rsid w:val="00747F36"/>
    <w:rsid w:val="00754206"/>
    <w:rsid w:val="007620E0"/>
    <w:rsid w:val="00762A96"/>
    <w:rsid w:val="00763839"/>
    <w:rsid w:val="0076656B"/>
    <w:rsid w:val="007713DA"/>
    <w:rsid w:val="007741CF"/>
    <w:rsid w:val="007746EA"/>
    <w:rsid w:val="007747B2"/>
    <w:rsid w:val="00786E10"/>
    <w:rsid w:val="00787D6B"/>
    <w:rsid w:val="00790BD1"/>
    <w:rsid w:val="00793362"/>
    <w:rsid w:val="00797015"/>
    <w:rsid w:val="007A0269"/>
    <w:rsid w:val="007A0599"/>
    <w:rsid w:val="007A1CDC"/>
    <w:rsid w:val="007A5BB4"/>
    <w:rsid w:val="007A699B"/>
    <w:rsid w:val="007A7168"/>
    <w:rsid w:val="007B11B4"/>
    <w:rsid w:val="007B426F"/>
    <w:rsid w:val="007B53DE"/>
    <w:rsid w:val="007B6928"/>
    <w:rsid w:val="007B7CB6"/>
    <w:rsid w:val="007C5FD4"/>
    <w:rsid w:val="007C6942"/>
    <w:rsid w:val="007D2109"/>
    <w:rsid w:val="007D296B"/>
    <w:rsid w:val="007D2D55"/>
    <w:rsid w:val="007D4680"/>
    <w:rsid w:val="007E07BC"/>
    <w:rsid w:val="007E7F81"/>
    <w:rsid w:val="007F0F15"/>
    <w:rsid w:val="007F1332"/>
    <w:rsid w:val="007F1CD8"/>
    <w:rsid w:val="007F2995"/>
    <w:rsid w:val="007F42F8"/>
    <w:rsid w:val="007F53B7"/>
    <w:rsid w:val="007F64B9"/>
    <w:rsid w:val="008029D7"/>
    <w:rsid w:val="008058F0"/>
    <w:rsid w:val="008077E1"/>
    <w:rsid w:val="00814892"/>
    <w:rsid w:val="0081616A"/>
    <w:rsid w:val="0081744C"/>
    <w:rsid w:val="00817682"/>
    <w:rsid w:val="00817F80"/>
    <w:rsid w:val="008239FD"/>
    <w:rsid w:val="00826B28"/>
    <w:rsid w:val="0083058D"/>
    <w:rsid w:val="00834954"/>
    <w:rsid w:val="008467BF"/>
    <w:rsid w:val="00846E44"/>
    <w:rsid w:val="00851AEE"/>
    <w:rsid w:val="00852715"/>
    <w:rsid w:val="008535B3"/>
    <w:rsid w:val="00853954"/>
    <w:rsid w:val="008541A4"/>
    <w:rsid w:val="00855D88"/>
    <w:rsid w:val="008564D9"/>
    <w:rsid w:val="0086351D"/>
    <w:rsid w:val="00871EFC"/>
    <w:rsid w:val="00873B47"/>
    <w:rsid w:val="00875835"/>
    <w:rsid w:val="008758A0"/>
    <w:rsid w:val="00875E1A"/>
    <w:rsid w:val="008768EC"/>
    <w:rsid w:val="00877DA8"/>
    <w:rsid w:val="00883C5A"/>
    <w:rsid w:val="008846D1"/>
    <w:rsid w:val="00887CDE"/>
    <w:rsid w:val="00891431"/>
    <w:rsid w:val="0089231A"/>
    <w:rsid w:val="008A70BE"/>
    <w:rsid w:val="008B03F5"/>
    <w:rsid w:val="008B0404"/>
    <w:rsid w:val="008B1DED"/>
    <w:rsid w:val="008B7278"/>
    <w:rsid w:val="008C0C39"/>
    <w:rsid w:val="008C1191"/>
    <w:rsid w:val="008C1642"/>
    <w:rsid w:val="008C1D50"/>
    <w:rsid w:val="008C2102"/>
    <w:rsid w:val="008C4786"/>
    <w:rsid w:val="008D5E22"/>
    <w:rsid w:val="008E1E14"/>
    <w:rsid w:val="008E532D"/>
    <w:rsid w:val="008F55FE"/>
    <w:rsid w:val="008F5BA1"/>
    <w:rsid w:val="008F5F4F"/>
    <w:rsid w:val="00902C70"/>
    <w:rsid w:val="00906D53"/>
    <w:rsid w:val="009070AC"/>
    <w:rsid w:val="00907A31"/>
    <w:rsid w:val="00914B7B"/>
    <w:rsid w:val="00916C28"/>
    <w:rsid w:val="00921081"/>
    <w:rsid w:val="00923D97"/>
    <w:rsid w:val="00936A63"/>
    <w:rsid w:val="00940B56"/>
    <w:rsid w:val="009427F7"/>
    <w:rsid w:val="009475E9"/>
    <w:rsid w:val="0095003F"/>
    <w:rsid w:val="00954DFD"/>
    <w:rsid w:val="009572D2"/>
    <w:rsid w:val="00962F38"/>
    <w:rsid w:val="009637E3"/>
    <w:rsid w:val="00963C82"/>
    <w:rsid w:val="00971574"/>
    <w:rsid w:val="00972D78"/>
    <w:rsid w:val="0097327A"/>
    <w:rsid w:val="0097689C"/>
    <w:rsid w:val="0099021A"/>
    <w:rsid w:val="009945C6"/>
    <w:rsid w:val="009945F6"/>
    <w:rsid w:val="009A1AB6"/>
    <w:rsid w:val="009A3489"/>
    <w:rsid w:val="009A40A4"/>
    <w:rsid w:val="009B316D"/>
    <w:rsid w:val="009B4A69"/>
    <w:rsid w:val="009B72D9"/>
    <w:rsid w:val="009C1328"/>
    <w:rsid w:val="009C48C7"/>
    <w:rsid w:val="009C7673"/>
    <w:rsid w:val="009D17E7"/>
    <w:rsid w:val="009D32AB"/>
    <w:rsid w:val="009D3C1D"/>
    <w:rsid w:val="009D541D"/>
    <w:rsid w:val="009E0295"/>
    <w:rsid w:val="009E0494"/>
    <w:rsid w:val="009E61E4"/>
    <w:rsid w:val="009E66D4"/>
    <w:rsid w:val="009E6A49"/>
    <w:rsid w:val="009F17D1"/>
    <w:rsid w:val="009F3AA0"/>
    <w:rsid w:val="009F4583"/>
    <w:rsid w:val="009F6AC4"/>
    <w:rsid w:val="00A024DE"/>
    <w:rsid w:val="00A05318"/>
    <w:rsid w:val="00A0532E"/>
    <w:rsid w:val="00A113DC"/>
    <w:rsid w:val="00A14628"/>
    <w:rsid w:val="00A1624D"/>
    <w:rsid w:val="00A21584"/>
    <w:rsid w:val="00A230CD"/>
    <w:rsid w:val="00A23427"/>
    <w:rsid w:val="00A23E95"/>
    <w:rsid w:val="00A24027"/>
    <w:rsid w:val="00A250FA"/>
    <w:rsid w:val="00A324AD"/>
    <w:rsid w:val="00A43569"/>
    <w:rsid w:val="00A443DE"/>
    <w:rsid w:val="00A446C5"/>
    <w:rsid w:val="00A45821"/>
    <w:rsid w:val="00A47BF5"/>
    <w:rsid w:val="00A53BF0"/>
    <w:rsid w:val="00A63F49"/>
    <w:rsid w:val="00A67E49"/>
    <w:rsid w:val="00A71562"/>
    <w:rsid w:val="00A75B4B"/>
    <w:rsid w:val="00A836BF"/>
    <w:rsid w:val="00A959E9"/>
    <w:rsid w:val="00AA1DD2"/>
    <w:rsid w:val="00AA56C6"/>
    <w:rsid w:val="00AA78F9"/>
    <w:rsid w:val="00AA7958"/>
    <w:rsid w:val="00AA7F6B"/>
    <w:rsid w:val="00AB2C37"/>
    <w:rsid w:val="00AB32E2"/>
    <w:rsid w:val="00AB4F75"/>
    <w:rsid w:val="00AB5A7B"/>
    <w:rsid w:val="00AC3925"/>
    <w:rsid w:val="00AC3E25"/>
    <w:rsid w:val="00AC5E58"/>
    <w:rsid w:val="00AD1498"/>
    <w:rsid w:val="00AD1FB7"/>
    <w:rsid w:val="00AD4697"/>
    <w:rsid w:val="00AD50DC"/>
    <w:rsid w:val="00AD6407"/>
    <w:rsid w:val="00AD76E7"/>
    <w:rsid w:val="00AE034A"/>
    <w:rsid w:val="00AE2EB4"/>
    <w:rsid w:val="00AE351F"/>
    <w:rsid w:val="00AE5E22"/>
    <w:rsid w:val="00AE5E29"/>
    <w:rsid w:val="00AE6589"/>
    <w:rsid w:val="00AE70FB"/>
    <w:rsid w:val="00AE7ACE"/>
    <w:rsid w:val="00AF05DE"/>
    <w:rsid w:val="00AF1486"/>
    <w:rsid w:val="00B00EA5"/>
    <w:rsid w:val="00B01BEE"/>
    <w:rsid w:val="00B0205D"/>
    <w:rsid w:val="00B041B0"/>
    <w:rsid w:val="00B0508C"/>
    <w:rsid w:val="00B05926"/>
    <w:rsid w:val="00B11093"/>
    <w:rsid w:val="00B111CF"/>
    <w:rsid w:val="00B13995"/>
    <w:rsid w:val="00B14600"/>
    <w:rsid w:val="00B16291"/>
    <w:rsid w:val="00B17370"/>
    <w:rsid w:val="00B17AB8"/>
    <w:rsid w:val="00B240C3"/>
    <w:rsid w:val="00B2777A"/>
    <w:rsid w:val="00B37A54"/>
    <w:rsid w:val="00B37B89"/>
    <w:rsid w:val="00B407F9"/>
    <w:rsid w:val="00B428CA"/>
    <w:rsid w:val="00B449C4"/>
    <w:rsid w:val="00B5225F"/>
    <w:rsid w:val="00B52A02"/>
    <w:rsid w:val="00B54705"/>
    <w:rsid w:val="00B54C19"/>
    <w:rsid w:val="00B642C7"/>
    <w:rsid w:val="00B64EA4"/>
    <w:rsid w:val="00B6795E"/>
    <w:rsid w:val="00B72353"/>
    <w:rsid w:val="00B75C0D"/>
    <w:rsid w:val="00B80A0A"/>
    <w:rsid w:val="00B82535"/>
    <w:rsid w:val="00B84916"/>
    <w:rsid w:val="00B86970"/>
    <w:rsid w:val="00B94FB8"/>
    <w:rsid w:val="00BA0288"/>
    <w:rsid w:val="00BA2110"/>
    <w:rsid w:val="00BA2F71"/>
    <w:rsid w:val="00BA5018"/>
    <w:rsid w:val="00BA53AE"/>
    <w:rsid w:val="00BC0A6F"/>
    <w:rsid w:val="00BC1513"/>
    <w:rsid w:val="00BC3F34"/>
    <w:rsid w:val="00BC4FC0"/>
    <w:rsid w:val="00BC5DFE"/>
    <w:rsid w:val="00BD0E64"/>
    <w:rsid w:val="00BD1C2F"/>
    <w:rsid w:val="00BD2459"/>
    <w:rsid w:val="00BD29B9"/>
    <w:rsid w:val="00BD3D77"/>
    <w:rsid w:val="00BD65AA"/>
    <w:rsid w:val="00BD7622"/>
    <w:rsid w:val="00BE56C7"/>
    <w:rsid w:val="00BE666F"/>
    <w:rsid w:val="00BF0D30"/>
    <w:rsid w:val="00C0666C"/>
    <w:rsid w:val="00C07D3E"/>
    <w:rsid w:val="00C07FE0"/>
    <w:rsid w:val="00C11B7F"/>
    <w:rsid w:val="00C179F2"/>
    <w:rsid w:val="00C207D3"/>
    <w:rsid w:val="00C22460"/>
    <w:rsid w:val="00C23341"/>
    <w:rsid w:val="00C2417A"/>
    <w:rsid w:val="00C243B3"/>
    <w:rsid w:val="00C245FF"/>
    <w:rsid w:val="00C24AF4"/>
    <w:rsid w:val="00C26428"/>
    <w:rsid w:val="00C26790"/>
    <w:rsid w:val="00C30A8B"/>
    <w:rsid w:val="00C35814"/>
    <w:rsid w:val="00C413DD"/>
    <w:rsid w:val="00C463F9"/>
    <w:rsid w:val="00C46B6C"/>
    <w:rsid w:val="00C51B4B"/>
    <w:rsid w:val="00C51D01"/>
    <w:rsid w:val="00C53434"/>
    <w:rsid w:val="00C5381B"/>
    <w:rsid w:val="00C654D9"/>
    <w:rsid w:val="00C65A63"/>
    <w:rsid w:val="00C67A24"/>
    <w:rsid w:val="00C7002E"/>
    <w:rsid w:val="00C74772"/>
    <w:rsid w:val="00C752ED"/>
    <w:rsid w:val="00C76193"/>
    <w:rsid w:val="00C7771D"/>
    <w:rsid w:val="00C8366E"/>
    <w:rsid w:val="00C83E14"/>
    <w:rsid w:val="00C83EEF"/>
    <w:rsid w:val="00C85C72"/>
    <w:rsid w:val="00C8750C"/>
    <w:rsid w:val="00C90CAC"/>
    <w:rsid w:val="00C913EA"/>
    <w:rsid w:val="00C93779"/>
    <w:rsid w:val="00C97869"/>
    <w:rsid w:val="00CA144D"/>
    <w:rsid w:val="00CA2F8A"/>
    <w:rsid w:val="00CA31FE"/>
    <w:rsid w:val="00CA598D"/>
    <w:rsid w:val="00CA6514"/>
    <w:rsid w:val="00CA72FF"/>
    <w:rsid w:val="00CA7DAC"/>
    <w:rsid w:val="00CB0AFE"/>
    <w:rsid w:val="00CB26D1"/>
    <w:rsid w:val="00CB2FE3"/>
    <w:rsid w:val="00CB6B65"/>
    <w:rsid w:val="00CC0E04"/>
    <w:rsid w:val="00CC2D35"/>
    <w:rsid w:val="00CC3341"/>
    <w:rsid w:val="00CD3533"/>
    <w:rsid w:val="00CD5AE8"/>
    <w:rsid w:val="00CE1C07"/>
    <w:rsid w:val="00CE2893"/>
    <w:rsid w:val="00CE70D9"/>
    <w:rsid w:val="00CE7260"/>
    <w:rsid w:val="00CF1A17"/>
    <w:rsid w:val="00CF296C"/>
    <w:rsid w:val="00CF4B04"/>
    <w:rsid w:val="00CF54D9"/>
    <w:rsid w:val="00CF7955"/>
    <w:rsid w:val="00D106F1"/>
    <w:rsid w:val="00D11ED0"/>
    <w:rsid w:val="00D12A82"/>
    <w:rsid w:val="00D12EDA"/>
    <w:rsid w:val="00D21843"/>
    <w:rsid w:val="00D2367E"/>
    <w:rsid w:val="00D27DB5"/>
    <w:rsid w:val="00D357D8"/>
    <w:rsid w:val="00D3691F"/>
    <w:rsid w:val="00D36BA9"/>
    <w:rsid w:val="00D42904"/>
    <w:rsid w:val="00D42C2D"/>
    <w:rsid w:val="00D42D2A"/>
    <w:rsid w:val="00D50BC8"/>
    <w:rsid w:val="00D53867"/>
    <w:rsid w:val="00D54C95"/>
    <w:rsid w:val="00D57158"/>
    <w:rsid w:val="00D65584"/>
    <w:rsid w:val="00D65A4A"/>
    <w:rsid w:val="00D71564"/>
    <w:rsid w:val="00D730B5"/>
    <w:rsid w:val="00D73247"/>
    <w:rsid w:val="00D734FA"/>
    <w:rsid w:val="00D76BED"/>
    <w:rsid w:val="00D84A77"/>
    <w:rsid w:val="00D90706"/>
    <w:rsid w:val="00D922B5"/>
    <w:rsid w:val="00D939AB"/>
    <w:rsid w:val="00D94213"/>
    <w:rsid w:val="00D97896"/>
    <w:rsid w:val="00DA0712"/>
    <w:rsid w:val="00DA27DF"/>
    <w:rsid w:val="00DA6BFE"/>
    <w:rsid w:val="00DD32C5"/>
    <w:rsid w:val="00DD341C"/>
    <w:rsid w:val="00DD490E"/>
    <w:rsid w:val="00DD4D4B"/>
    <w:rsid w:val="00DD6741"/>
    <w:rsid w:val="00DE39DD"/>
    <w:rsid w:val="00DE7251"/>
    <w:rsid w:val="00DF039B"/>
    <w:rsid w:val="00DF0996"/>
    <w:rsid w:val="00DF1656"/>
    <w:rsid w:val="00DF5619"/>
    <w:rsid w:val="00DF683C"/>
    <w:rsid w:val="00E03DF2"/>
    <w:rsid w:val="00E11593"/>
    <w:rsid w:val="00E20C93"/>
    <w:rsid w:val="00E22937"/>
    <w:rsid w:val="00E22D9E"/>
    <w:rsid w:val="00E24FF2"/>
    <w:rsid w:val="00E27428"/>
    <w:rsid w:val="00E30D45"/>
    <w:rsid w:val="00E30EFE"/>
    <w:rsid w:val="00E352C1"/>
    <w:rsid w:val="00E35F69"/>
    <w:rsid w:val="00E37054"/>
    <w:rsid w:val="00E4403E"/>
    <w:rsid w:val="00E44E1F"/>
    <w:rsid w:val="00E44EF2"/>
    <w:rsid w:val="00E452C4"/>
    <w:rsid w:val="00E50BB2"/>
    <w:rsid w:val="00E515F4"/>
    <w:rsid w:val="00E53B24"/>
    <w:rsid w:val="00E54A10"/>
    <w:rsid w:val="00E55560"/>
    <w:rsid w:val="00E5639F"/>
    <w:rsid w:val="00E56580"/>
    <w:rsid w:val="00E5789D"/>
    <w:rsid w:val="00E60AA0"/>
    <w:rsid w:val="00E61D31"/>
    <w:rsid w:val="00E63ECA"/>
    <w:rsid w:val="00E6633F"/>
    <w:rsid w:val="00E70339"/>
    <w:rsid w:val="00E71195"/>
    <w:rsid w:val="00E71320"/>
    <w:rsid w:val="00E713D2"/>
    <w:rsid w:val="00E7461C"/>
    <w:rsid w:val="00E75472"/>
    <w:rsid w:val="00E759C4"/>
    <w:rsid w:val="00E75F7B"/>
    <w:rsid w:val="00E76C16"/>
    <w:rsid w:val="00E7769F"/>
    <w:rsid w:val="00E80120"/>
    <w:rsid w:val="00E828A7"/>
    <w:rsid w:val="00E83326"/>
    <w:rsid w:val="00E85F3C"/>
    <w:rsid w:val="00E862B5"/>
    <w:rsid w:val="00E87C38"/>
    <w:rsid w:val="00E926FD"/>
    <w:rsid w:val="00E929BF"/>
    <w:rsid w:val="00E946EB"/>
    <w:rsid w:val="00EA2D9B"/>
    <w:rsid w:val="00EA38CC"/>
    <w:rsid w:val="00EA4FF4"/>
    <w:rsid w:val="00EA4FFE"/>
    <w:rsid w:val="00EA574F"/>
    <w:rsid w:val="00EA57C7"/>
    <w:rsid w:val="00EB59AB"/>
    <w:rsid w:val="00EB6BE0"/>
    <w:rsid w:val="00EC4A8A"/>
    <w:rsid w:val="00EC561E"/>
    <w:rsid w:val="00EC5974"/>
    <w:rsid w:val="00EC7E2F"/>
    <w:rsid w:val="00ED0A9A"/>
    <w:rsid w:val="00ED1B4A"/>
    <w:rsid w:val="00ED4649"/>
    <w:rsid w:val="00ED4BD8"/>
    <w:rsid w:val="00EE1005"/>
    <w:rsid w:val="00EF60BF"/>
    <w:rsid w:val="00F04D2C"/>
    <w:rsid w:val="00F05D3D"/>
    <w:rsid w:val="00F10B65"/>
    <w:rsid w:val="00F12A64"/>
    <w:rsid w:val="00F132C7"/>
    <w:rsid w:val="00F13CC0"/>
    <w:rsid w:val="00F15E7A"/>
    <w:rsid w:val="00F1645A"/>
    <w:rsid w:val="00F16B54"/>
    <w:rsid w:val="00F219C5"/>
    <w:rsid w:val="00F229A1"/>
    <w:rsid w:val="00F235AD"/>
    <w:rsid w:val="00F279F0"/>
    <w:rsid w:val="00F3071D"/>
    <w:rsid w:val="00F31ACA"/>
    <w:rsid w:val="00F3206D"/>
    <w:rsid w:val="00F37398"/>
    <w:rsid w:val="00F4738F"/>
    <w:rsid w:val="00F50AF3"/>
    <w:rsid w:val="00F512E0"/>
    <w:rsid w:val="00F56C4B"/>
    <w:rsid w:val="00F57B5E"/>
    <w:rsid w:val="00F57E21"/>
    <w:rsid w:val="00F6131C"/>
    <w:rsid w:val="00F6580A"/>
    <w:rsid w:val="00F715B6"/>
    <w:rsid w:val="00F71B58"/>
    <w:rsid w:val="00F80FAF"/>
    <w:rsid w:val="00F8215E"/>
    <w:rsid w:val="00F826CD"/>
    <w:rsid w:val="00F83D2A"/>
    <w:rsid w:val="00F859E4"/>
    <w:rsid w:val="00F90FD0"/>
    <w:rsid w:val="00F927C6"/>
    <w:rsid w:val="00F939F0"/>
    <w:rsid w:val="00F93A67"/>
    <w:rsid w:val="00F963F3"/>
    <w:rsid w:val="00FA3575"/>
    <w:rsid w:val="00FA5D73"/>
    <w:rsid w:val="00FB0D34"/>
    <w:rsid w:val="00FB6F95"/>
    <w:rsid w:val="00FC5635"/>
    <w:rsid w:val="00FE3921"/>
    <w:rsid w:val="00FE5DD0"/>
    <w:rsid w:val="00FE7688"/>
    <w:rsid w:val="00FE7D86"/>
    <w:rsid w:val="00FF0440"/>
    <w:rsid w:val="00FF079D"/>
    <w:rsid w:val="00FF1882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DAF86"/>
  <w15:docId w15:val="{24F48CA8-8A00-453F-A797-A681776FD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1AB6"/>
    <w:rPr>
      <w:rFonts w:ascii="Arial" w:hAnsi="Arial" w:cs="Arial"/>
      <w:sz w:val="18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3F3"/>
    <w:pPr>
      <w:keepNext/>
      <w:jc w:val="center"/>
      <w:outlineLvl w:val="0"/>
    </w:pPr>
    <w:rPr>
      <w:rFonts w:eastAsia="MS Mincho"/>
      <w:bC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021A"/>
    <w:pPr>
      <w:keepNext/>
      <w:keepLines/>
      <w:outlineLvl w:val="1"/>
    </w:pPr>
    <w:rPr>
      <w:rFonts w:eastAsiaTheme="majorEastAsia"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4FFE"/>
    <w:pPr>
      <w:keepNext/>
      <w:keepLines/>
      <w:outlineLvl w:val="2"/>
    </w:pPr>
    <w:rPr>
      <w:rFonts w:eastAsiaTheme="majorEastAsia"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3F3"/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0" w:type="dxa"/>
        <w:bottom w:w="40" w:type="dxa"/>
      </w:tblCellMar>
    </w:tblPr>
    <w:trPr>
      <w:cantSplit/>
    </w:trPr>
    <w:tblStylePr w:type="firstRow">
      <w:rPr>
        <w:rFonts w:ascii="Arial" w:hAnsi="Arial"/>
        <w:sz w:val="18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/>
      </w:trPr>
      <w:tcPr>
        <w:shd w:val="clear" w:color="auto" w:fill="E5DFEC" w:themeFill="accent4" w:themeFillTint="33"/>
      </w:tcPr>
    </w:tblStylePr>
  </w:style>
  <w:style w:type="paragraph" w:styleId="Header">
    <w:name w:val="header"/>
    <w:basedOn w:val="Normal"/>
    <w:link w:val="HeaderChar"/>
    <w:uiPriority w:val="99"/>
    <w:rsid w:val="00B64EA4"/>
    <w:pPr>
      <w:tabs>
        <w:tab w:val="center" w:pos="4153"/>
        <w:tab w:val="right" w:pos="8306"/>
      </w:tabs>
    </w:pPr>
    <w:rPr>
      <w:rFonts w:eastAsia="Times New Roman"/>
      <w:lang w:eastAsia="en-AU"/>
    </w:rPr>
  </w:style>
  <w:style w:type="paragraph" w:styleId="PlainText">
    <w:name w:val="Plain Text"/>
    <w:basedOn w:val="Normal"/>
    <w:link w:val="PlainTextChar"/>
    <w:uiPriority w:val="99"/>
    <w:rsid w:val="00AC3925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AC3925"/>
    <w:rPr>
      <w:rFonts w:ascii="Courier New" w:eastAsia="Batang" w:hAnsi="Courier New" w:cs="Courier New"/>
      <w:sz w:val="24"/>
      <w:szCs w:val="24"/>
      <w:lang w:val="en-AU" w:eastAsia="ko-KR" w:bidi="ar-SA"/>
    </w:rPr>
  </w:style>
  <w:style w:type="character" w:styleId="Hyperlink">
    <w:name w:val="Hyperlink"/>
    <w:basedOn w:val="DefaultParagraphFont"/>
    <w:rsid w:val="00AC3925"/>
    <w:rPr>
      <w:color w:val="0000FF"/>
      <w:u w:val="single"/>
    </w:rPr>
  </w:style>
  <w:style w:type="paragraph" w:styleId="BodyText">
    <w:name w:val="Body Text"/>
    <w:basedOn w:val="Normal"/>
    <w:link w:val="BodyTextChar"/>
    <w:rsid w:val="000A596F"/>
    <w:pPr>
      <w:spacing w:line="360" w:lineRule="auto"/>
      <w:jc w:val="both"/>
    </w:pPr>
    <w:rPr>
      <w:rFonts w:eastAsia="Times New Roman"/>
      <w:lang w:eastAsia="en-US"/>
    </w:rPr>
  </w:style>
  <w:style w:type="character" w:styleId="CommentReference">
    <w:name w:val="annotation reference"/>
    <w:basedOn w:val="DefaultParagraphFont"/>
    <w:semiHidden/>
    <w:rsid w:val="00ED0A9A"/>
    <w:rPr>
      <w:sz w:val="16"/>
      <w:szCs w:val="16"/>
    </w:rPr>
  </w:style>
  <w:style w:type="paragraph" w:styleId="CommentText">
    <w:name w:val="annotation text"/>
    <w:basedOn w:val="Normal"/>
    <w:semiHidden/>
    <w:rsid w:val="00ED0A9A"/>
    <w:rPr>
      <w:sz w:val="20"/>
    </w:rPr>
  </w:style>
  <w:style w:type="paragraph" w:styleId="CommentSubject">
    <w:name w:val="annotation subject"/>
    <w:basedOn w:val="CommentText"/>
    <w:next w:val="CommentText"/>
    <w:semiHidden/>
    <w:rsid w:val="00ED0A9A"/>
    <w:rPr>
      <w:b/>
      <w:bCs/>
    </w:rPr>
  </w:style>
  <w:style w:type="paragraph" w:styleId="BalloonText">
    <w:name w:val="Balloon Text"/>
    <w:basedOn w:val="Normal"/>
    <w:semiHidden/>
    <w:rsid w:val="00ED0A9A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5E61C6"/>
    <w:rPr>
      <w:rFonts w:eastAsia="Times New Roman"/>
      <w:b/>
      <w:bCs/>
      <w:sz w:val="22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5E61C6"/>
    <w:rPr>
      <w:rFonts w:ascii="Arial" w:eastAsia="Times New Roman" w:hAnsi="Arial" w:cs="Arial"/>
      <w:b/>
      <w:bCs/>
      <w:sz w:val="22"/>
      <w:szCs w:val="24"/>
    </w:rPr>
  </w:style>
  <w:style w:type="character" w:customStyle="1" w:styleId="text1">
    <w:name w:val="text1"/>
    <w:basedOn w:val="DefaultParagraphFont"/>
    <w:rsid w:val="007B426F"/>
    <w:rPr>
      <w:vanish w:val="0"/>
      <w:webHidden w:val="0"/>
      <w:color w:val="808284"/>
      <w:sz w:val="17"/>
      <w:szCs w:val="17"/>
      <w:specVanish w:val="0"/>
    </w:rPr>
  </w:style>
  <w:style w:type="character" w:customStyle="1" w:styleId="Heading1Char">
    <w:name w:val="Heading 1 Char"/>
    <w:basedOn w:val="DefaultParagraphFont"/>
    <w:link w:val="Heading1"/>
    <w:uiPriority w:val="9"/>
    <w:rsid w:val="00F963F3"/>
    <w:rPr>
      <w:rFonts w:ascii="Arial" w:eastAsia="MS Mincho" w:hAnsi="Arial" w:cs="Arial"/>
      <w:bCs/>
      <w:kern w:val="32"/>
      <w:sz w:val="36"/>
      <w:szCs w:val="36"/>
      <w:lang w:eastAsia="ko-KR"/>
    </w:rPr>
  </w:style>
  <w:style w:type="character" w:customStyle="1" w:styleId="BodyTextChar">
    <w:name w:val="Body Text Char"/>
    <w:basedOn w:val="DefaultParagraphFont"/>
    <w:link w:val="BodyText"/>
    <w:rsid w:val="00EA57C7"/>
    <w:rPr>
      <w:rFonts w:eastAsia="Times New Roman"/>
      <w:sz w:val="24"/>
      <w:lang w:val="en-AU"/>
    </w:rPr>
  </w:style>
  <w:style w:type="paragraph" w:styleId="ListParagraph">
    <w:name w:val="List Paragraph"/>
    <w:basedOn w:val="Normal"/>
    <w:uiPriority w:val="34"/>
    <w:qFormat/>
    <w:rsid w:val="001B6320"/>
    <w:pPr>
      <w:ind w:left="720"/>
    </w:pPr>
    <w:rPr>
      <w:rFonts w:ascii="Calibri" w:eastAsia="Calibri" w:hAnsi="Calibri"/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503EA7"/>
    <w:rPr>
      <w:b/>
      <w:bCs/>
    </w:rPr>
  </w:style>
  <w:style w:type="character" w:customStyle="1" w:styleId="titledark">
    <w:name w:val="titledark"/>
    <w:basedOn w:val="DefaultParagraphFont"/>
    <w:rsid w:val="00AF05DE"/>
  </w:style>
  <w:style w:type="paragraph" w:styleId="Footer">
    <w:name w:val="footer"/>
    <w:basedOn w:val="Normal"/>
    <w:link w:val="FooterChar"/>
    <w:uiPriority w:val="99"/>
    <w:unhideWhenUsed/>
    <w:rsid w:val="006B69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93C"/>
    <w:rPr>
      <w:sz w:val="24"/>
      <w:szCs w:val="24"/>
      <w:lang w:eastAsia="ko-KR"/>
    </w:rPr>
  </w:style>
  <w:style w:type="paragraph" w:styleId="NormalWeb">
    <w:name w:val="Normal (Web)"/>
    <w:basedOn w:val="Normal"/>
    <w:uiPriority w:val="99"/>
    <w:unhideWhenUsed/>
    <w:rsid w:val="00B17AB8"/>
    <w:pPr>
      <w:spacing w:after="312"/>
    </w:pPr>
    <w:rPr>
      <w:rFonts w:eastAsia="Times New Roman"/>
      <w:color w:val="58595B"/>
      <w:lang w:eastAsia="en-AU"/>
    </w:rPr>
  </w:style>
  <w:style w:type="paragraph" w:customStyle="1" w:styleId="Default">
    <w:name w:val="Default"/>
    <w:rsid w:val="005F269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A795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B37A54"/>
    <w:pPr>
      <w:numPr>
        <w:numId w:val="1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021A"/>
    <w:rPr>
      <w:rFonts w:ascii="Arial" w:eastAsiaTheme="majorEastAsia" w:hAnsi="Arial" w:cs="Arial"/>
      <w:bCs/>
      <w:sz w:val="24"/>
      <w:szCs w:val="24"/>
      <w:lang w:eastAsia="ko-KR"/>
    </w:rPr>
  </w:style>
  <w:style w:type="paragraph" w:customStyle="1" w:styleId="Heading2reversed">
    <w:name w:val="Heading 2 reversed"/>
    <w:basedOn w:val="Heading2"/>
    <w:qFormat/>
    <w:rsid w:val="00642CA6"/>
    <w:rPr>
      <w:color w:val="FFFFFF" w:themeColor="background1"/>
    </w:rPr>
  </w:style>
  <w:style w:type="paragraph" w:customStyle="1" w:styleId="Listhi">
    <w:name w:val="List hi"/>
    <w:basedOn w:val="Normal"/>
    <w:qFormat/>
    <w:rsid w:val="008F5BA1"/>
    <w:pPr>
      <w:ind w:left="426" w:hanging="426"/>
    </w:pPr>
  </w:style>
  <w:style w:type="character" w:styleId="PageNumber">
    <w:name w:val="page number"/>
    <w:basedOn w:val="DefaultParagraphFont"/>
    <w:uiPriority w:val="99"/>
    <w:semiHidden/>
    <w:unhideWhenUsed/>
    <w:rsid w:val="00875E1A"/>
  </w:style>
  <w:style w:type="character" w:customStyle="1" w:styleId="Heading3Char">
    <w:name w:val="Heading 3 Char"/>
    <w:basedOn w:val="DefaultParagraphFont"/>
    <w:link w:val="Heading3"/>
    <w:uiPriority w:val="9"/>
    <w:rsid w:val="00EA4FFE"/>
    <w:rPr>
      <w:rFonts w:ascii="Arial" w:eastAsiaTheme="majorEastAsia" w:hAnsi="Arial" w:cs="Arial"/>
      <w:bCs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082E67"/>
    <w:rPr>
      <w:rFonts w:ascii="Arial" w:eastAsia="Times New Roman" w:hAnsi="Arial" w:cs="Arial"/>
      <w:sz w:val="18"/>
    </w:rPr>
  </w:style>
  <w:style w:type="character" w:styleId="BookTitle">
    <w:name w:val="Book Title"/>
    <w:basedOn w:val="DefaultParagraphFont"/>
    <w:uiPriority w:val="33"/>
    <w:qFormat/>
    <w:rsid w:val="00255F0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pcore-inc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pcoreincorporated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9AC18-337B-4616-9A55-7360024A3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REGISTRATION FORM</vt:lpstr>
    </vt:vector>
  </TitlesOfParts>
  <Company>Toshiba</Company>
  <LinksUpToDate>false</LinksUpToDate>
  <CharactersWithSpaces>2517</CharactersWithSpaces>
  <SharedDoc>false</SharedDoc>
  <HLinks>
    <vt:vector size="30" baseType="variant">
      <vt:variant>
        <vt:i4>2949159</vt:i4>
      </vt:variant>
      <vt:variant>
        <vt:i4>135</vt:i4>
      </vt:variant>
      <vt:variant>
        <vt:i4>0</vt:i4>
      </vt:variant>
      <vt:variant>
        <vt:i4>5</vt:i4>
      </vt:variant>
      <vt:variant>
        <vt:lpwstr>http://www.ossanzconference.com.au/</vt:lpwstr>
      </vt:variant>
      <vt:variant>
        <vt:lpwstr/>
      </vt:variant>
      <vt:variant>
        <vt:i4>6946930</vt:i4>
      </vt:variant>
      <vt:variant>
        <vt:i4>118</vt:i4>
      </vt:variant>
      <vt:variant>
        <vt:i4>0</vt:i4>
      </vt:variant>
      <vt:variant>
        <vt:i4>5</vt:i4>
      </vt:variant>
      <vt:variant>
        <vt:lpwstr>http://www.ossanz.com.au/events.asp</vt:lpwstr>
      </vt:variant>
      <vt:variant>
        <vt:lpwstr/>
      </vt:variant>
      <vt:variant>
        <vt:i4>6946930</vt:i4>
      </vt:variant>
      <vt:variant>
        <vt:i4>115</vt:i4>
      </vt:variant>
      <vt:variant>
        <vt:i4>0</vt:i4>
      </vt:variant>
      <vt:variant>
        <vt:i4>5</vt:i4>
      </vt:variant>
      <vt:variant>
        <vt:lpwstr>http://www.ossanz.com.au/events.asp</vt:lpwstr>
      </vt:variant>
      <vt:variant>
        <vt:lpwstr/>
      </vt:variant>
      <vt:variant>
        <vt:i4>3407962</vt:i4>
      </vt:variant>
      <vt:variant>
        <vt:i4>6</vt:i4>
      </vt:variant>
      <vt:variant>
        <vt:i4>0</vt:i4>
      </vt:variant>
      <vt:variant>
        <vt:i4>5</vt:i4>
      </vt:variant>
      <vt:variant>
        <vt:lpwstr>mailto:ossanz@thinkbusinessevents.com.au</vt:lpwstr>
      </vt:variant>
      <vt:variant>
        <vt:lpwstr/>
      </vt:variant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ww.ossanzconference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REGISTRATION FORM</dc:title>
  <dc:creator>Angelika Rosen</dc:creator>
  <cp:lastModifiedBy>ELDRIN DELGADO</cp:lastModifiedBy>
  <cp:revision>2</cp:revision>
  <cp:lastPrinted>2018-03-16T09:35:00Z</cp:lastPrinted>
  <dcterms:created xsi:type="dcterms:W3CDTF">2019-04-12T11:05:00Z</dcterms:created>
  <dcterms:modified xsi:type="dcterms:W3CDTF">2019-04-12T11:05:00Z</dcterms:modified>
</cp:coreProperties>
</file>